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17E9" w:rsidRPr="00FE4A3E" w:rsidRDefault="00AE3ACC" w:rsidP="006E3AA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14740">
        <w:rPr>
          <w:rFonts w:ascii="Times New Roman" w:hAnsi="Times New Roman" w:cs="Times New Roman"/>
          <w:b/>
          <w:sz w:val="24"/>
          <w:szCs w:val="24"/>
        </w:rPr>
        <w:t>6.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937135" w:rsidRPr="009E48CF">
        <w:rPr>
          <w:rFonts w:ascii="Times New Roman" w:hAnsi="Times New Roman" w:cs="Times New Roman"/>
          <w:b/>
          <w:i/>
          <w:sz w:val="24"/>
          <w:szCs w:val="24"/>
        </w:rPr>
        <w:t xml:space="preserve">Smulkiųjų vandens vėžiagyvių – </w:t>
      </w:r>
      <w:r w:rsidR="00D4433B" w:rsidRPr="009E48CF">
        <w:rPr>
          <w:rFonts w:ascii="Times New Roman" w:hAnsi="Times New Roman" w:cs="Times New Roman"/>
          <w:b/>
          <w:i/>
          <w:sz w:val="24"/>
          <w:szCs w:val="24"/>
        </w:rPr>
        <w:t xml:space="preserve">ciklopų ir </w:t>
      </w:r>
      <w:r w:rsidR="00937135" w:rsidRPr="009E48CF">
        <w:rPr>
          <w:rFonts w:ascii="Times New Roman" w:hAnsi="Times New Roman" w:cs="Times New Roman"/>
          <w:b/>
          <w:i/>
          <w:sz w:val="24"/>
          <w:szCs w:val="24"/>
        </w:rPr>
        <w:t>d</w:t>
      </w:r>
      <w:r w:rsidR="00D4433B" w:rsidRPr="009E48CF">
        <w:rPr>
          <w:rFonts w:ascii="Times New Roman" w:hAnsi="Times New Roman" w:cs="Times New Roman"/>
          <w:b/>
          <w:i/>
          <w:sz w:val="24"/>
          <w:szCs w:val="24"/>
        </w:rPr>
        <w:t>afnijų</w:t>
      </w:r>
      <w:r w:rsidR="00E66FAF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720901" w:rsidRPr="009E48CF">
        <w:rPr>
          <w:rFonts w:ascii="Times New Roman" w:hAnsi="Times New Roman" w:cs="Times New Roman"/>
          <w:b/>
          <w:i/>
          <w:sz w:val="24"/>
          <w:szCs w:val="24"/>
        </w:rPr>
        <w:t>–</w:t>
      </w:r>
      <w:r w:rsidR="009E48CF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A87D33">
        <w:rPr>
          <w:rFonts w:ascii="Times New Roman" w:hAnsi="Times New Roman" w:cs="Times New Roman"/>
          <w:b/>
          <w:i/>
          <w:sz w:val="24"/>
          <w:szCs w:val="24"/>
        </w:rPr>
        <w:t>tyrimas</w:t>
      </w:r>
    </w:p>
    <w:p w:rsidR="00D0645D" w:rsidRPr="009B472F" w:rsidRDefault="00D0645D" w:rsidP="009B472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2802"/>
        <w:gridCol w:w="7052"/>
      </w:tblGrid>
      <w:tr w:rsidR="0083055C" w:rsidRPr="009B472F" w:rsidTr="008A6E75">
        <w:tc>
          <w:tcPr>
            <w:tcW w:w="2802" w:type="dxa"/>
          </w:tcPr>
          <w:p w:rsidR="0083055C" w:rsidRPr="009B472F" w:rsidRDefault="0083055C" w:rsidP="009B47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72F">
              <w:rPr>
                <w:rFonts w:ascii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052" w:type="dxa"/>
          </w:tcPr>
          <w:p w:rsidR="0083055C" w:rsidRPr="009117E9" w:rsidRDefault="009117E9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E48C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8C3804" w:rsidRPr="009E48CF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9E48CF">
              <w:rPr>
                <w:rFonts w:ascii="Times New Roman" w:hAnsi="Times New Roman" w:cs="Times New Roman"/>
                <w:sz w:val="24"/>
                <w:szCs w:val="24"/>
              </w:rPr>
              <w:t>6 k</w:t>
            </w:r>
            <w:r w:rsidR="006D3E93" w:rsidRPr="009E48CF">
              <w:rPr>
                <w:rFonts w:ascii="Times New Roman" w:hAnsi="Times New Roman" w:cs="Times New Roman"/>
                <w:sz w:val="24"/>
                <w:szCs w:val="24"/>
              </w:rPr>
              <w:t>lasės, g</w:t>
            </w:r>
            <w:r w:rsidRPr="009E48CF">
              <w:rPr>
                <w:rFonts w:ascii="Times New Roman" w:hAnsi="Times New Roman" w:cs="Times New Roman"/>
                <w:sz w:val="24"/>
                <w:szCs w:val="24"/>
              </w:rPr>
              <w:t>amta ir žmogus</w:t>
            </w:r>
            <w:r w:rsidR="00B46109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9117E9">
              <w:rPr>
                <w:rFonts w:ascii="Times New Roman" w:hAnsi="Times New Roman" w:cs="Times New Roman"/>
                <w:sz w:val="24"/>
                <w:szCs w:val="24"/>
              </w:rPr>
              <w:t xml:space="preserve"> 7</w:t>
            </w:r>
            <w:r w:rsidR="008C3804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9117E9">
              <w:rPr>
                <w:rFonts w:ascii="Times New Roman" w:hAnsi="Times New Roman" w:cs="Times New Roman"/>
                <w:sz w:val="24"/>
                <w:szCs w:val="24"/>
              </w:rPr>
              <w:t>8 kl</w:t>
            </w:r>
            <w:r w:rsidR="006D3E93">
              <w:rPr>
                <w:rFonts w:ascii="Times New Roman" w:hAnsi="Times New Roman" w:cs="Times New Roman"/>
                <w:sz w:val="24"/>
                <w:szCs w:val="24"/>
              </w:rPr>
              <w:t>asės,</w:t>
            </w:r>
            <w:r w:rsidRPr="009117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D3E93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9117E9">
              <w:rPr>
                <w:rFonts w:ascii="Times New Roman" w:hAnsi="Times New Roman" w:cs="Times New Roman"/>
                <w:sz w:val="24"/>
                <w:szCs w:val="24"/>
              </w:rPr>
              <w:t>iologija.</w:t>
            </w:r>
          </w:p>
        </w:tc>
      </w:tr>
      <w:tr w:rsidR="0083055C" w:rsidRPr="009B472F" w:rsidTr="008A6E75">
        <w:tc>
          <w:tcPr>
            <w:tcW w:w="2802" w:type="dxa"/>
          </w:tcPr>
          <w:p w:rsidR="0083055C" w:rsidRPr="002A1811" w:rsidRDefault="0083055C" w:rsidP="009B47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1811">
              <w:rPr>
                <w:rFonts w:ascii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052" w:type="dxa"/>
          </w:tcPr>
          <w:p w:rsidR="0083055C" w:rsidRPr="002A1811" w:rsidRDefault="009E48CF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ie</w:t>
            </w:r>
            <w:r w:rsidR="00057858" w:rsidRPr="00CA72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7135">
              <w:rPr>
                <w:rFonts w:ascii="Times New Roman" w:hAnsi="Times New Roman" w:cs="Times New Roman"/>
                <w:sz w:val="24"/>
                <w:szCs w:val="24"/>
              </w:rPr>
              <w:t xml:space="preserve">40 min. (jeigu </w:t>
            </w:r>
            <w:r w:rsidR="00A87D33">
              <w:rPr>
                <w:rFonts w:ascii="Times New Roman" w:hAnsi="Times New Roman" w:cs="Times New Roman"/>
                <w:sz w:val="24"/>
                <w:szCs w:val="24"/>
              </w:rPr>
              <w:t xml:space="preserve">tyrimui </w:t>
            </w:r>
            <w:r w:rsidR="00937135">
              <w:rPr>
                <w:rFonts w:ascii="Times New Roman" w:hAnsi="Times New Roman" w:cs="Times New Roman"/>
                <w:sz w:val="24"/>
                <w:szCs w:val="24"/>
              </w:rPr>
              <w:t>pasiruošiama iš anksto)</w:t>
            </w:r>
            <w:r w:rsidR="009006A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3055C" w:rsidRPr="009B472F" w:rsidTr="008A6E75">
        <w:tc>
          <w:tcPr>
            <w:tcW w:w="2802" w:type="dxa"/>
          </w:tcPr>
          <w:p w:rsidR="009E48CF" w:rsidRDefault="008774F5" w:rsidP="009B472F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gdomi mokinių gebėjimai</w:t>
            </w:r>
            <w:r w:rsidRPr="00114C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gal</w:t>
            </w:r>
            <w:r w:rsidRPr="00114C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Pagrindinio ugdymo bendrąsias programas. </w:t>
            </w:r>
          </w:p>
          <w:p w:rsidR="009E48CF" w:rsidRDefault="009E48CF" w:rsidP="009B472F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ta ir žmogus.</w:t>
            </w:r>
          </w:p>
          <w:p w:rsidR="0083055C" w:rsidRPr="002A1811" w:rsidRDefault="008774F5" w:rsidP="009B47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iologija</w:t>
            </w:r>
          </w:p>
        </w:tc>
        <w:tc>
          <w:tcPr>
            <w:tcW w:w="7052" w:type="dxa"/>
          </w:tcPr>
          <w:p w:rsidR="009E48CF" w:rsidRPr="00B46109" w:rsidRDefault="009E48CF" w:rsidP="007C52EF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4610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ta ir žmogus</w:t>
            </w:r>
            <w:r w:rsidR="00345F68" w:rsidRPr="00B4610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:</w:t>
            </w:r>
          </w:p>
          <w:p w:rsidR="009E48CF" w:rsidRPr="00B46109" w:rsidRDefault="009E48CF" w:rsidP="007C52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6109">
              <w:rPr>
                <w:rFonts w:ascii="TimesNewRomanPSMT" w:hAnsi="TimesNewRomanPSMT" w:cs="TimesNewRomanPSMT"/>
                <w:sz w:val="24"/>
                <w:szCs w:val="24"/>
              </w:rPr>
              <w:t>4.1. Paaiškinti organizmų tarpusavio ryšius ekosistemoje.</w:t>
            </w:r>
          </w:p>
          <w:p w:rsidR="00B046ED" w:rsidRPr="00B46109" w:rsidRDefault="00B046ED" w:rsidP="007C52EF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9E48CF" w:rsidRPr="00B46109" w:rsidRDefault="009E48CF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610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iologija</w:t>
            </w:r>
            <w:r w:rsidR="00345F68" w:rsidRPr="00B4610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:</w:t>
            </w:r>
          </w:p>
          <w:p w:rsidR="0061542F" w:rsidRPr="00B46109" w:rsidRDefault="0061542F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6109">
              <w:rPr>
                <w:rFonts w:ascii="Times New Roman" w:hAnsi="Times New Roman" w:cs="Times New Roman"/>
                <w:sz w:val="24"/>
                <w:szCs w:val="24"/>
              </w:rPr>
              <w:t>3.3. Susieti evoliucijos procesą su organizmų prisitaikymu prie aplinkos sąlygų</w:t>
            </w:r>
            <w:r w:rsidR="009006A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6171B8" w:rsidRPr="00B46109" w:rsidRDefault="0077588D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6109">
              <w:rPr>
                <w:rFonts w:ascii="Times New Roman" w:hAnsi="Times New Roman" w:cs="Times New Roman"/>
                <w:sz w:val="24"/>
                <w:szCs w:val="24"/>
              </w:rPr>
              <w:t>4.1. Paaiškinti medžiagų ir energijos judėjimą pasirinktos arba tyrinėtos ekosistemos mitybos grandinėse.</w:t>
            </w:r>
          </w:p>
        </w:tc>
      </w:tr>
      <w:tr w:rsidR="0083055C" w:rsidRPr="009B472F" w:rsidTr="008A6E75">
        <w:tc>
          <w:tcPr>
            <w:tcW w:w="2802" w:type="dxa"/>
          </w:tcPr>
          <w:p w:rsidR="0083055C" w:rsidRPr="002A1811" w:rsidRDefault="00345F68" w:rsidP="00345F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pagal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o gamtos mokslų kurso programą</w:t>
            </w:r>
            <w:r w:rsidR="00F4241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5</w:t>
            </w:r>
            <w:r w:rsidR="00F42414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="00F4241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052" w:type="dxa"/>
          </w:tcPr>
          <w:p w:rsidR="002A1811" w:rsidRPr="00A71FCA" w:rsidRDefault="002A1811" w:rsidP="007C52EF">
            <w:pPr>
              <w:pStyle w:val="Default"/>
              <w:jc w:val="both"/>
            </w:pPr>
            <w:r w:rsidRPr="00A71FCA">
              <w:t>8.2.2.</w:t>
            </w:r>
            <w:r w:rsidR="009006A2">
              <w:t>2.</w:t>
            </w:r>
            <w:r w:rsidRPr="00A71FCA">
              <w:t xml:space="preserve"> Paaiškina gėlojo vandens ekosistemų gyvybingumą lemiančių veiksnių visumą, jų tarpusavio ryšius</w:t>
            </w:r>
            <w:r w:rsidR="00A71FCA" w:rsidRPr="00A71FCA">
              <w:t>.</w:t>
            </w:r>
            <w:r w:rsidR="009006A2">
              <w:t xml:space="preserve"> &lt;...&gt;</w:t>
            </w:r>
            <w:r w:rsidRPr="00A71FCA">
              <w:t xml:space="preserve"> </w:t>
            </w:r>
          </w:p>
          <w:p w:rsidR="00EE7F87" w:rsidRPr="002A1811" w:rsidRDefault="00EE7F87" w:rsidP="007C52EF">
            <w:pPr>
              <w:pStyle w:val="Default"/>
              <w:jc w:val="both"/>
            </w:pPr>
            <w:r w:rsidRPr="00A71FCA">
              <w:t>8.3.1.</w:t>
            </w:r>
            <w:r w:rsidR="009006A2">
              <w:t>1.</w:t>
            </w:r>
            <w:r w:rsidRPr="00A71FCA">
              <w:t xml:space="preserve"> </w:t>
            </w:r>
            <w:r w:rsidR="005B1AE5" w:rsidRPr="007B0714">
              <w:t>Paaiškina gyvųjų organizmų būdingus požymius</w:t>
            </w:r>
            <w:r w:rsidR="009006A2">
              <w:t>;</w:t>
            </w:r>
            <w:r w:rsidR="005B1AE5">
              <w:t xml:space="preserve"> skiria karalystes, remdamiesi organizmų sandara ir mitybos pobūdžiu; a</w:t>
            </w:r>
            <w:r w:rsidRPr="00A71FCA">
              <w:t>tpažįsta gyvuosius organizmus artimojoje aplinkoje</w:t>
            </w:r>
            <w:r w:rsidR="00345F68">
              <w:t>.</w:t>
            </w:r>
          </w:p>
        </w:tc>
      </w:tr>
      <w:tr w:rsidR="00CA3B1C" w:rsidRPr="009B472F" w:rsidTr="008A6E75">
        <w:tc>
          <w:tcPr>
            <w:tcW w:w="2802" w:type="dxa"/>
          </w:tcPr>
          <w:p w:rsidR="00CA3B1C" w:rsidRPr="00CA3B1C" w:rsidRDefault="00CA3B1C" w:rsidP="009B47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3B1C"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052" w:type="dxa"/>
          </w:tcPr>
          <w:p w:rsidR="00CA3B1C" w:rsidRDefault="00CA3B1C" w:rsidP="007C52EF">
            <w:pPr>
              <w:pStyle w:val="Default"/>
              <w:jc w:val="both"/>
            </w:pPr>
            <w:r>
              <w:t>Vandens telkinyje gyvena įvairiausi</w:t>
            </w:r>
            <w:r w:rsidR="009006A2">
              <w:t>ų</w:t>
            </w:r>
            <w:r>
              <w:t xml:space="preserve"> organizm</w:t>
            </w:r>
            <w:r w:rsidR="009006A2">
              <w:t>ų</w:t>
            </w:r>
            <w:r>
              <w:t xml:space="preserve">. </w:t>
            </w:r>
            <w:r w:rsidR="00A1636D">
              <w:t xml:space="preserve">Vieni iš jų – smulkieji vėžiagyviai – </w:t>
            </w:r>
            <w:r>
              <w:t xml:space="preserve">svarbi vandens ekosistemos mitybos </w:t>
            </w:r>
            <w:r w:rsidR="002610C7">
              <w:t xml:space="preserve">tinklo </w:t>
            </w:r>
            <w:r>
              <w:t>dalis.</w:t>
            </w:r>
            <w:r w:rsidR="002A7CFD">
              <w:t xml:space="preserve"> </w:t>
            </w:r>
          </w:p>
          <w:p w:rsidR="00CA3B1C" w:rsidRPr="00E267A8" w:rsidRDefault="002610C7" w:rsidP="007C52EF">
            <w:pPr>
              <w:pStyle w:val="Default"/>
              <w:jc w:val="both"/>
              <w:rPr>
                <w:i/>
              </w:rPr>
            </w:pPr>
            <w:r w:rsidRPr="00E267A8">
              <w:rPr>
                <w:i/>
              </w:rPr>
              <w:t>Kurie</w:t>
            </w:r>
            <w:r w:rsidR="00CA3B1C" w:rsidRPr="00E267A8">
              <w:rPr>
                <w:i/>
              </w:rPr>
              <w:t xml:space="preserve"> smulkieji vėžiagyviai gyvena vandens telkiniuose</w:t>
            </w:r>
            <w:r w:rsidR="002A7CFD" w:rsidRPr="00E267A8">
              <w:rPr>
                <w:i/>
              </w:rPr>
              <w:t xml:space="preserve">? Ar visuose gėlavandeniuose vandens telkiniuose </w:t>
            </w:r>
            <w:r w:rsidR="00E66FAF" w:rsidRPr="00E267A8">
              <w:rPr>
                <w:i/>
              </w:rPr>
              <w:t xml:space="preserve">gyvena </w:t>
            </w:r>
            <w:r w:rsidR="002A7CFD" w:rsidRPr="00E267A8">
              <w:rPr>
                <w:i/>
              </w:rPr>
              <w:t xml:space="preserve">smulkieji vėžiagyviai? </w:t>
            </w:r>
            <w:r w:rsidR="00A71FCA" w:rsidRPr="00E267A8">
              <w:rPr>
                <w:i/>
              </w:rPr>
              <w:t>Ar vandens telkinyje gyvena blus</w:t>
            </w:r>
            <w:r w:rsidR="009006A2" w:rsidRPr="00E267A8">
              <w:rPr>
                <w:i/>
              </w:rPr>
              <w:t>ų</w:t>
            </w:r>
            <w:r w:rsidR="00A71FCA" w:rsidRPr="00E267A8">
              <w:rPr>
                <w:i/>
              </w:rPr>
              <w:t>?</w:t>
            </w:r>
          </w:p>
        </w:tc>
      </w:tr>
      <w:tr w:rsidR="0083055C" w:rsidRPr="009B472F" w:rsidTr="008A6E75">
        <w:tc>
          <w:tcPr>
            <w:tcW w:w="2802" w:type="dxa"/>
          </w:tcPr>
          <w:p w:rsidR="0083055C" w:rsidRPr="009B472F" w:rsidRDefault="00ED7FE6" w:rsidP="009B47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72F">
              <w:rPr>
                <w:rFonts w:ascii="Times New Roman" w:hAnsi="Times New Roman" w:cs="Times New Roman"/>
                <w:sz w:val="24"/>
                <w:szCs w:val="24"/>
              </w:rPr>
              <w:t>Mokytoj</w:t>
            </w:r>
            <w:r w:rsidR="00CA3B1C">
              <w:rPr>
                <w:rFonts w:ascii="Times New Roman" w:hAnsi="Times New Roman" w:cs="Times New Roman"/>
                <w:sz w:val="24"/>
                <w:szCs w:val="24"/>
              </w:rPr>
              <w:t>o veiklos siekiniai</w:t>
            </w:r>
          </w:p>
        </w:tc>
        <w:tc>
          <w:tcPr>
            <w:tcW w:w="7052" w:type="dxa"/>
          </w:tcPr>
          <w:p w:rsidR="00165C22" w:rsidRDefault="008E0F2A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9493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345F68">
              <w:rPr>
                <w:rFonts w:ascii="Times New Roman" w:hAnsi="Times New Roman" w:cs="Times New Roman"/>
                <w:sz w:val="24"/>
                <w:szCs w:val="24"/>
              </w:rPr>
              <w:t>Remiantis s</w:t>
            </w:r>
            <w:r w:rsidR="0073074D">
              <w:rPr>
                <w:rFonts w:ascii="Times New Roman" w:hAnsi="Times New Roman" w:cs="Times New Roman"/>
                <w:sz w:val="24"/>
                <w:szCs w:val="24"/>
              </w:rPr>
              <w:t xml:space="preserve">mulkiųjų vandens vėžiagyvių pavyzdžiu padėti mokiniams suprasti </w:t>
            </w:r>
            <w:r w:rsidR="002610C7">
              <w:rPr>
                <w:rFonts w:ascii="Times New Roman" w:hAnsi="Times New Roman" w:cs="Times New Roman"/>
                <w:sz w:val="24"/>
                <w:szCs w:val="24"/>
              </w:rPr>
              <w:t xml:space="preserve">organizmų </w:t>
            </w:r>
            <w:r w:rsidR="0073074D">
              <w:rPr>
                <w:rFonts w:ascii="Times New Roman" w:hAnsi="Times New Roman" w:cs="Times New Roman"/>
                <w:sz w:val="24"/>
                <w:szCs w:val="24"/>
              </w:rPr>
              <w:t>mitybos ryšius</w:t>
            </w:r>
            <w:r w:rsidR="002610C7">
              <w:rPr>
                <w:rFonts w:ascii="Times New Roman" w:hAnsi="Times New Roman" w:cs="Times New Roman"/>
                <w:sz w:val="24"/>
                <w:szCs w:val="24"/>
              </w:rPr>
              <w:t xml:space="preserve"> vandens ekosistemoje.</w:t>
            </w:r>
            <w:r w:rsidR="007307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3F7BB8" w:rsidRPr="00E83CF9" w:rsidRDefault="008E0F2A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F7BB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345F68">
              <w:rPr>
                <w:rFonts w:ascii="Times New Roman" w:hAnsi="Times New Roman" w:cs="Times New Roman"/>
                <w:sz w:val="24"/>
                <w:szCs w:val="24"/>
              </w:rPr>
              <w:t>Išmokyti s</w:t>
            </w:r>
            <w:r w:rsidR="0073074D">
              <w:rPr>
                <w:rFonts w:ascii="Times New Roman" w:hAnsi="Times New Roman" w:cs="Times New Roman"/>
                <w:sz w:val="24"/>
                <w:szCs w:val="24"/>
              </w:rPr>
              <w:t>tebimų vėžiagyvių sandaros ypatumus susieti su jų prisitaikymu</w:t>
            </w:r>
            <w:r w:rsidR="00DF400F" w:rsidRPr="002858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333F8" w:rsidRPr="00285870">
              <w:rPr>
                <w:rFonts w:ascii="Times New Roman" w:hAnsi="Times New Roman" w:cs="Times New Roman"/>
                <w:sz w:val="24"/>
                <w:szCs w:val="24"/>
              </w:rPr>
              <w:t>gyventi vandenyje.</w:t>
            </w:r>
          </w:p>
        </w:tc>
      </w:tr>
      <w:tr w:rsidR="0083055C" w:rsidRPr="009B472F" w:rsidTr="008A6E75">
        <w:tc>
          <w:tcPr>
            <w:tcW w:w="2802" w:type="dxa"/>
          </w:tcPr>
          <w:p w:rsidR="0083055C" w:rsidRPr="009B472F" w:rsidRDefault="00ED7FE6" w:rsidP="009B47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72F">
              <w:rPr>
                <w:rFonts w:ascii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052" w:type="dxa"/>
          </w:tcPr>
          <w:p w:rsidR="007B73C7" w:rsidRPr="009B472F" w:rsidRDefault="006171B8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B472F">
              <w:rPr>
                <w:rFonts w:ascii="Times New Roman" w:hAnsi="Times New Roman" w:cs="Times New Roman"/>
                <w:sz w:val="24"/>
                <w:szCs w:val="24"/>
              </w:rPr>
              <w:t>Lupa</w:t>
            </w:r>
            <w:r w:rsidR="00185791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9B472F">
              <w:rPr>
                <w:rFonts w:ascii="Times New Roman" w:hAnsi="Times New Roman" w:cs="Times New Roman"/>
                <w:sz w:val="24"/>
                <w:szCs w:val="24"/>
              </w:rPr>
              <w:t>, Petri lėkštelės</w:t>
            </w:r>
            <w:r w:rsidR="00185791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9B472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186793">
              <w:rPr>
                <w:rFonts w:ascii="Times New Roman" w:hAnsi="Times New Roman" w:cs="Times New Roman"/>
                <w:sz w:val="24"/>
                <w:szCs w:val="24"/>
              </w:rPr>
              <w:t>indai</w:t>
            </w:r>
            <w:r w:rsidR="007B73C7" w:rsidRPr="009B472F">
              <w:rPr>
                <w:rFonts w:ascii="Times New Roman" w:hAnsi="Times New Roman" w:cs="Times New Roman"/>
                <w:sz w:val="24"/>
                <w:szCs w:val="24"/>
              </w:rPr>
              <w:t xml:space="preserve"> vandeniui,</w:t>
            </w:r>
            <w:r w:rsidR="00DE2886">
              <w:rPr>
                <w:rFonts w:ascii="Times New Roman" w:hAnsi="Times New Roman" w:cs="Times New Roman"/>
                <w:sz w:val="24"/>
                <w:szCs w:val="24"/>
              </w:rPr>
              <w:t xml:space="preserve"> cheminės stiklinės</w:t>
            </w:r>
            <w:r w:rsidR="00E267A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DE288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B73C7" w:rsidRPr="009B472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21F44">
              <w:rPr>
                <w:rFonts w:ascii="Times New Roman" w:hAnsi="Times New Roman" w:cs="Times New Roman"/>
                <w:sz w:val="24"/>
                <w:szCs w:val="24"/>
              </w:rPr>
              <w:t>mikroskopai*</w:t>
            </w:r>
            <w:r w:rsidR="00535AC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165C22">
              <w:rPr>
                <w:rFonts w:ascii="Times New Roman" w:hAnsi="Times New Roman" w:cs="Times New Roman"/>
                <w:sz w:val="24"/>
                <w:szCs w:val="24"/>
              </w:rPr>
              <w:t>ob</w:t>
            </w:r>
            <w:r w:rsidR="000A70A2">
              <w:rPr>
                <w:rFonts w:ascii="Times New Roman" w:hAnsi="Times New Roman" w:cs="Times New Roman"/>
                <w:sz w:val="24"/>
                <w:szCs w:val="24"/>
              </w:rPr>
              <w:t>jektiniai ir dengiamieji stikleliai</w:t>
            </w:r>
            <w:r w:rsidR="00A71FCA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165C2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A71FCA">
              <w:rPr>
                <w:rFonts w:ascii="Times New Roman" w:hAnsi="Times New Roman" w:cs="Times New Roman"/>
                <w:sz w:val="24"/>
                <w:szCs w:val="24"/>
              </w:rPr>
              <w:t xml:space="preserve"> preparavimo rinkinys*,</w:t>
            </w:r>
            <w:r w:rsidR="00165C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00746">
              <w:rPr>
                <w:rFonts w:ascii="Times New Roman" w:hAnsi="Times New Roman" w:cs="Times New Roman"/>
                <w:sz w:val="24"/>
                <w:szCs w:val="24"/>
              </w:rPr>
              <w:t xml:space="preserve">Pastero pipetės*, </w:t>
            </w:r>
            <w:r w:rsidR="000A70A2">
              <w:rPr>
                <w:rFonts w:ascii="Times New Roman" w:hAnsi="Times New Roman" w:cs="Times New Roman"/>
                <w:sz w:val="24"/>
                <w:szCs w:val="24"/>
              </w:rPr>
              <w:t>popierinė</w:t>
            </w:r>
            <w:r w:rsidR="00CD464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0A70A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E6646">
              <w:rPr>
                <w:rFonts w:ascii="Times New Roman" w:hAnsi="Times New Roman" w:cs="Times New Roman"/>
                <w:sz w:val="24"/>
                <w:szCs w:val="24"/>
              </w:rPr>
              <w:t>servetėlė</w:t>
            </w:r>
            <w:r w:rsidR="00CD464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0A70A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117E9">
              <w:rPr>
                <w:rFonts w:ascii="Times New Roman" w:hAnsi="Times New Roman" w:cs="Times New Roman"/>
                <w:sz w:val="24"/>
                <w:szCs w:val="24"/>
              </w:rPr>
              <w:t xml:space="preserve">vandens </w:t>
            </w:r>
            <w:r w:rsidR="0073074D">
              <w:rPr>
                <w:rFonts w:ascii="Times New Roman" w:hAnsi="Times New Roman" w:cs="Times New Roman"/>
                <w:sz w:val="24"/>
                <w:szCs w:val="24"/>
              </w:rPr>
              <w:t>mėginiai, paimti</w:t>
            </w:r>
            <w:r w:rsidR="009117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006A2">
              <w:rPr>
                <w:rFonts w:ascii="Times New Roman" w:hAnsi="Times New Roman" w:cs="Times New Roman"/>
                <w:sz w:val="24"/>
                <w:szCs w:val="24"/>
              </w:rPr>
              <w:t>įvairiose</w:t>
            </w:r>
            <w:r w:rsidR="009117E9">
              <w:rPr>
                <w:rFonts w:ascii="Times New Roman" w:hAnsi="Times New Roman" w:cs="Times New Roman"/>
                <w:sz w:val="24"/>
                <w:szCs w:val="24"/>
              </w:rPr>
              <w:t xml:space="preserve"> vietose.</w:t>
            </w:r>
          </w:p>
        </w:tc>
      </w:tr>
      <w:tr w:rsidR="0083055C" w:rsidRPr="009B472F" w:rsidTr="008A6E75">
        <w:tc>
          <w:tcPr>
            <w:tcW w:w="2802" w:type="dxa"/>
          </w:tcPr>
          <w:p w:rsidR="0083055C" w:rsidRPr="009B472F" w:rsidRDefault="00ED7FE6" w:rsidP="009B47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72F">
              <w:rPr>
                <w:rFonts w:ascii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7052" w:type="dxa"/>
          </w:tcPr>
          <w:p w:rsidR="00633CF6" w:rsidRDefault="00345F68" w:rsidP="007C52EF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71697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="00633CF6" w:rsidRPr="0087169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siruošimas </w:t>
            </w:r>
            <w:r w:rsidR="00A87D33">
              <w:rPr>
                <w:rFonts w:ascii="Times New Roman" w:hAnsi="Times New Roman" w:cs="Times New Roman"/>
                <w:i/>
                <w:sz w:val="24"/>
                <w:szCs w:val="24"/>
              </w:rPr>
              <w:t>tyrimui</w:t>
            </w:r>
          </w:p>
          <w:p w:rsidR="00FD30E9" w:rsidRDefault="00367F43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633CF6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9117E9" w:rsidRPr="00FD30E9">
              <w:rPr>
                <w:rFonts w:ascii="Times New Roman" w:hAnsi="Times New Roman" w:cs="Times New Roman"/>
                <w:sz w:val="24"/>
                <w:szCs w:val="24"/>
              </w:rPr>
              <w:t xml:space="preserve">andens </w:t>
            </w:r>
            <w:r w:rsidR="00165C22">
              <w:rPr>
                <w:rFonts w:ascii="Times New Roman" w:hAnsi="Times New Roman" w:cs="Times New Roman"/>
                <w:sz w:val="24"/>
                <w:szCs w:val="24"/>
              </w:rPr>
              <w:t>mėginiai</w:t>
            </w:r>
            <w:r w:rsidR="00F973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65C22">
              <w:rPr>
                <w:rFonts w:ascii="Times New Roman" w:hAnsi="Times New Roman" w:cs="Times New Roman"/>
                <w:sz w:val="24"/>
                <w:szCs w:val="24"/>
              </w:rPr>
              <w:t>atsinešami</w:t>
            </w:r>
            <w:r w:rsidR="009117E9" w:rsidRPr="00FD30E9">
              <w:rPr>
                <w:rFonts w:ascii="Times New Roman" w:hAnsi="Times New Roman" w:cs="Times New Roman"/>
                <w:sz w:val="24"/>
                <w:szCs w:val="24"/>
              </w:rPr>
              <w:t xml:space="preserve"> iš </w:t>
            </w:r>
            <w:r w:rsidR="00AE6646">
              <w:rPr>
                <w:rFonts w:ascii="Times New Roman" w:hAnsi="Times New Roman" w:cs="Times New Roman"/>
                <w:sz w:val="24"/>
                <w:szCs w:val="24"/>
              </w:rPr>
              <w:t>įvairių</w:t>
            </w:r>
            <w:r w:rsidR="009C101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3CF6">
              <w:rPr>
                <w:rFonts w:ascii="Times New Roman" w:hAnsi="Times New Roman" w:cs="Times New Roman"/>
                <w:sz w:val="24"/>
                <w:szCs w:val="24"/>
              </w:rPr>
              <w:t xml:space="preserve">stovinčio </w:t>
            </w:r>
            <w:r w:rsidR="00165C22">
              <w:rPr>
                <w:rFonts w:ascii="Times New Roman" w:hAnsi="Times New Roman" w:cs="Times New Roman"/>
                <w:sz w:val="24"/>
                <w:szCs w:val="24"/>
              </w:rPr>
              <w:t>vandens telkinių (tvenkinių, kūdrų</w:t>
            </w:r>
            <w:r w:rsidR="009117E9" w:rsidRPr="00FD30E9">
              <w:rPr>
                <w:rFonts w:ascii="Times New Roman" w:hAnsi="Times New Roman" w:cs="Times New Roman"/>
                <w:sz w:val="24"/>
                <w:szCs w:val="24"/>
              </w:rPr>
              <w:t xml:space="preserve"> ir pan.)</w:t>
            </w:r>
            <w:r w:rsidR="0073074D">
              <w:rPr>
                <w:rFonts w:ascii="Times New Roman" w:hAnsi="Times New Roman" w:cs="Times New Roman"/>
                <w:sz w:val="24"/>
                <w:szCs w:val="24"/>
              </w:rPr>
              <w:t xml:space="preserve"> arba akvariumo</w:t>
            </w:r>
            <w:r w:rsidR="009117E9" w:rsidRPr="00FD30E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33C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C651B">
              <w:rPr>
                <w:rFonts w:ascii="Times New Roman" w:hAnsi="Times New Roman" w:cs="Times New Roman"/>
                <w:sz w:val="24"/>
                <w:szCs w:val="24"/>
              </w:rPr>
              <w:t>Šviesioje vietoje kambario temperatūroje m</w:t>
            </w:r>
            <w:r w:rsidR="008E1B3B">
              <w:rPr>
                <w:rFonts w:ascii="Times New Roman" w:hAnsi="Times New Roman" w:cs="Times New Roman"/>
                <w:sz w:val="24"/>
                <w:szCs w:val="24"/>
              </w:rPr>
              <w:t>ėginiai laikomi</w:t>
            </w:r>
            <w:r w:rsidR="00A547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71FCA">
              <w:rPr>
                <w:rFonts w:ascii="Times New Roman" w:hAnsi="Times New Roman" w:cs="Times New Roman"/>
                <w:sz w:val="24"/>
                <w:szCs w:val="24"/>
              </w:rPr>
              <w:t xml:space="preserve">bent </w:t>
            </w:r>
            <w:r w:rsidR="007B22A3" w:rsidRPr="00FD30E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E6646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7B22A3" w:rsidRPr="00FD30E9">
              <w:rPr>
                <w:rFonts w:ascii="Times New Roman" w:hAnsi="Times New Roman" w:cs="Times New Roman"/>
                <w:sz w:val="24"/>
                <w:szCs w:val="24"/>
              </w:rPr>
              <w:t>3 di</w:t>
            </w:r>
            <w:r w:rsidR="00A5471F">
              <w:rPr>
                <w:rFonts w:ascii="Times New Roman" w:hAnsi="Times New Roman" w:cs="Times New Roman"/>
                <w:sz w:val="24"/>
                <w:szCs w:val="24"/>
              </w:rPr>
              <w:t>enas</w:t>
            </w:r>
            <w:r w:rsidR="00A71FCA">
              <w:rPr>
                <w:rFonts w:ascii="Times New Roman" w:hAnsi="Times New Roman" w:cs="Times New Roman"/>
                <w:sz w:val="24"/>
                <w:szCs w:val="24"/>
              </w:rPr>
              <w:t xml:space="preserve">, bet ne ilgiau </w:t>
            </w:r>
            <w:r w:rsidR="00AE6646">
              <w:rPr>
                <w:rFonts w:ascii="Times New Roman" w:hAnsi="Times New Roman" w:cs="Times New Roman"/>
                <w:sz w:val="24"/>
                <w:szCs w:val="24"/>
              </w:rPr>
              <w:t xml:space="preserve">kaip </w:t>
            </w:r>
            <w:r w:rsidR="00A71FCA">
              <w:rPr>
                <w:rFonts w:ascii="Times New Roman" w:hAnsi="Times New Roman" w:cs="Times New Roman"/>
                <w:sz w:val="24"/>
                <w:szCs w:val="24"/>
              </w:rPr>
              <w:t>savait</w:t>
            </w:r>
            <w:r w:rsidR="00AE6646">
              <w:rPr>
                <w:rFonts w:ascii="Times New Roman" w:hAnsi="Times New Roman" w:cs="Times New Roman"/>
                <w:sz w:val="24"/>
                <w:szCs w:val="24"/>
              </w:rPr>
              <w:t>ę</w:t>
            </w:r>
            <w:r w:rsidR="00A71FC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5471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9117E9" w:rsidRPr="00FD30E9">
              <w:rPr>
                <w:rFonts w:ascii="Times New Roman" w:hAnsi="Times New Roman" w:cs="Times New Roman"/>
                <w:sz w:val="24"/>
                <w:szCs w:val="24"/>
              </w:rPr>
              <w:t xml:space="preserve">mulkiųjų vandens vėžiagyvių </w:t>
            </w:r>
            <w:r w:rsidR="007B22A3" w:rsidRPr="00FD30E9">
              <w:rPr>
                <w:rFonts w:ascii="Times New Roman" w:hAnsi="Times New Roman" w:cs="Times New Roman"/>
                <w:sz w:val="24"/>
                <w:szCs w:val="24"/>
              </w:rPr>
              <w:t xml:space="preserve">galima </w:t>
            </w:r>
            <w:r w:rsidR="00A5471F">
              <w:rPr>
                <w:rFonts w:ascii="Times New Roman" w:hAnsi="Times New Roman" w:cs="Times New Roman"/>
                <w:sz w:val="24"/>
                <w:szCs w:val="24"/>
              </w:rPr>
              <w:t>įsigyti ir gyvūnų prekių</w:t>
            </w:r>
            <w:r w:rsidR="009117E9" w:rsidRPr="00FD30E9">
              <w:rPr>
                <w:rFonts w:ascii="Times New Roman" w:hAnsi="Times New Roman" w:cs="Times New Roman"/>
                <w:sz w:val="24"/>
                <w:szCs w:val="24"/>
              </w:rPr>
              <w:t xml:space="preserve"> parduotuvėse. </w:t>
            </w:r>
          </w:p>
          <w:p w:rsidR="00C22280" w:rsidRDefault="00367F43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4433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9117E9" w:rsidRPr="00D4433B">
              <w:rPr>
                <w:rFonts w:ascii="Times New Roman" w:hAnsi="Times New Roman" w:cs="Times New Roman"/>
                <w:sz w:val="24"/>
                <w:szCs w:val="24"/>
              </w:rPr>
              <w:t xml:space="preserve">Mokiniai </w:t>
            </w:r>
            <w:r w:rsidR="00A5471F" w:rsidRPr="00D4433B">
              <w:rPr>
                <w:rFonts w:ascii="Times New Roman" w:hAnsi="Times New Roman" w:cs="Times New Roman"/>
                <w:sz w:val="24"/>
                <w:szCs w:val="24"/>
              </w:rPr>
              <w:t>apie smulkiųjų vėžiagyvių įvairovę susipa</w:t>
            </w:r>
            <w:r w:rsidR="009C101E">
              <w:rPr>
                <w:rFonts w:ascii="Times New Roman" w:hAnsi="Times New Roman" w:cs="Times New Roman"/>
                <w:sz w:val="24"/>
                <w:szCs w:val="24"/>
              </w:rPr>
              <w:t xml:space="preserve">žįsta rašytiniuose šaltiniuose: bendrais bruožais </w:t>
            </w:r>
            <w:r w:rsidR="00A5471F" w:rsidRPr="00D4433B">
              <w:rPr>
                <w:rFonts w:ascii="Times New Roman" w:hAnsi="Times New Roman" w:cs="Times New Roman"/>
                <w:sz w:val="24"/>
                <w:szCs w:val="24"/>
              </w:rPr>
              <w:t>išnagri</w:t>
            </w:r>
            <w:r w:rsidR="009C101E">
              <w:rPr>
                <w:rFonts w:ascii="Times New Roman" w:hAnsi="Times New Roman" w:cs="Times New Roman"/>
                <w:sz w:val="24"/>
                <w:szCs w:val="24"/>
              </w:rPr>
              <w:t>nėja dafnijų ir ciklopų sandarą</w:t>
            </w:r>
            <w:r w:rsidR="00A5471F" w:rsidRPr="00D4433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C101E">
              <w:rPr>
                <w:rFonts w:ascii="Times New Roman" w:hAnsi="Times New Roman" w:cs="Times New Roman"/>
                <w:sz w:val="24"/>
                <w:szCs w:val="24"/>
              </w:rPr>
              <w:t>išsiaiškina, kuo jie minta ir kas jais minta (kokia jų vieta mitybos grandinėje, mitybos tinkle).</w:t>
            </w:r>
          </w:p>
          <w:p w:rsidR="000B3EF9" w:rsidRPr="0096527E" w:rsidRDefault="000B3EF9" w:rsidP="007C52EF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okiniams primenama</w:t>
            </w:r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hyperlink r:id="rId8" w:history="1">
              <w:r w:rsidRPr="00F60C97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</w:t>
              </w:r>
              <w:r w:rsidR="00AE6646" w:rsidRPr="00F60C97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ijos</w:t>
              </w:r>
            </w:hyperlink>
            <w:bookmarkStart w:id="0" w:name="_GoBack"/>
            <w:bookmarkEnd w:id="0"/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Pr="003242A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todika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A5471F" w:rsidRPr="00FD30E9" w:rsidRDefault="00A5471F" w:rsidP="007C52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78F9" w:rsidRDefault="00A87D33" w:rsidP="007C52EF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Tyrimas</w:t>
            </w:r>
          </w:p>
          <w:p w:rsidR="00494937" w:rsidRDefault="009117E9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2C651B">
              <w:rPr>
                <w:rFonts w:ascii="Times New Roman" w:hAnsi="Times New Roman" w:cs="Times New Roman"/>
                <w:sz w:val="24"/>
                <w:szCs w:val="24"/>
              </w:rPr>
              <w:t xml:space="preserve">Nedideli kiekiai mėginių </w:t>
            </w:r>
            <w:r w:rsidR="00720901">
              <w:rPr>
                <w:rFonts w:ascii="Times New Roman" w:hAnsi="Times New Roman" w:cs="Times New Roman"/>
                <w:sz w:val="24"/>
                <w:szCs w:val="24"/>
              </w:rPr>
              <w:t xml:space="preserve">įpilami </w:t>
            </w:r>
            <w:r w:rsidR="00F97376">
              <w:rPr>
                <w:rFonts w:ascii="Times New Roman" w:hAnsi="Times New Roman" w:cs="Times New Roman"/>
                <w:sz w:val="24"/>
                <w:szCs w:val="24"/>
              </w:rPr>
              <w:t xml:space="preserve">į Petri lėkšteles ar </w:t>
            </w:r>
            <w:r w:rsidR="00633CF6">
              <w:rPr>
                <w:rFonts w:ascii="Times New Roman" w:hAnsi="Times New Roman" w:cs="Times New Roman"/>
                <w:sz w:val="24"/>
                <w:szCs w:val="24"/>
              </w:rPr>
              <w:t>kitus indelius.</w:t>
            </w:r>
            <w:r w:rsidR="00A547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4F0A87" w:rsidRDefault="00494937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Vandens mėginiai apžiūrimi plika akimi, </w:t>
            </w:r>
            <w:r w:rsidR="00345F68">
              <w:rPr>
                <w:rFonts w:ascii="Times New Roman" w:hAnsi="Times New Roman" w:cs="Times New Roman"/>
                <w:sz w:val="24"/>
                <w:szCs w:val="24"/>
              </w:rPr>
              <w:t xml:space="preserve">o paskui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 lupą</w:t>
            </w:r>
            <w:r w:rsidR="00345F68">
              <w:rPr>
                <w:rFonts w:ascii="Times New Roman" w:hAnsi="Times New Roman" w:cs="Times New Roman"/>
                <w:sz w:val="24"/>
                <w:szCs w:val="24"/>
              </w:rPr>
              <w:t>. Surandami ir stebim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45F68">
              <w:rPr>
                <w:rFonts w:ascii="Times New Roman" w:hAnsi="Times New Roman" w:cs="Times New Roman"/>
                <w:sz w:val="24"/>
                <w:szCs w:val="24"/>
              </w:rPr>
              <w:t>vandenyje judantys organizma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77874">
              <w:rPr>
                <w:rFonts w:ascii="Times New Roman" w:hAnsi="Times New Roman" w:cs="Times New Roman"/>
                <w:sz w:val="24"/>
                <w:szCs w:val="24"/>
              </w:rPr>
              <w:t xml:space="preserve"> Matomas vaizdas apibūdinamas.</w:t>
            </w:r>
          </w:p>
          <w:p w:rsidR="00494937" w:rsidRDefault="00494937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r w:rsidR="000A70A2">
              <w:rPr>
                <w:rFonts w:ascii="Times New Roman" w:hAnsi="Times New Roman" w:cs="Times New Roman"/>
                <w:sz w:val="24"/>
                <w:szCs w:val="24"/>
              </w:rPr>
              <w:t>Iš mėginių, kuriuose judėjo organizmai, gaminami preparata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E1B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77874">
              <w:rPr>
                <w:rFonts w:ascii="Times New Roman" w:hAnsi="Times New Roman" w:cs="Times New Roman"/>
                <w:sz w:val="24"/>
                <w:szCs w:val="24"/>
              </w:rPr>
              <w:t>Pipete paimamas v</w:t>
            </w:r>
            <w:r w:rsidR="00E67C6F">
              <w:rPr>
                <w:rFonts w:ascii="Times New Roman" w:hAnsi="Times New Roman" w:cs="Times New Roman"/>
                <w:sz w:val="24"/>
                <w:szCs w:val="24"/>
              </w:rPr>
              <w:t xml:space="preserve">andens </w:t>
            </w:r>
            <w:r w:rsidR="00377874">
              <w:rPr>
                <w:rFonts w:ascii="Times New Roman" w:hAnsi="Times New Roman" w:cs="Times New Roman"/>
                <w:sz w:val="24"/>
                <w:szCs w:val="24"/>
              </w:rPr>
              <w:t xml:space="preserve">lašas </w:t>
            </w:r>
            <w:r w:rsidR="007B22A3">
              <w:rPr>
                <w:rFonts w:ascii="Times New Roman" w:hAnsi="Times New Roman" w:cs="Times New Roman"/>
                <w:sz w:val="24"/>
                <w:szCs w:val="24"/>
              </w:rPr>
              <w:t xml:space="preserve">ir dedamas </w:t>
            </w:r>
            <w:r w:rsidR="00221F44">
              <w:rPr>
                <w:rFonts w:ascii="Times New Roman" w:hAnsi="Times New Roman" w:cs="Times New Roman"/>
                <w:sz w:val="24"/>
                <w:szCs w:val="24"/>
              </w:rPr>
              <w:t>ant objek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io</w:t>
            </w:r>
            <w:r w:rsidR="00221F44">
              <w:rPr>
                <w:rFonts w:ascii="Times New Roman" w:hAnsi="Times New Roman" w:cs="Times New Roman"/>
                <w:sz w:val="24"/>
                <w:szCs w:val="24"/>
              </w:rPr>
              <w:t xml:space="preserve"> stiklelio</w:t>
            </w:r>
            <w:r w:rsidR="00377874">
              <w:rPr>
                <w:rFonts w:ascii="Times New Roman" w:hAnsi="Times New Roman" w:cs="Times New Roman"/>
                <w:sz w:val="24"/>
                <w:szCs w:val="24"/>
              </w:rPr>
              <w:t>. U</w:t>
            </w:r>
            <w:r w:rsidR="007B22A3">
              <w:rPr>
                <w:rFonts w:ascii="Times New Roman" w:hAnsi="Times New Roman" w:cs="Times New Roman"/>
                <w:sz w:val="24"/>
                <w:szCs w:val="24"/>
              </w:rPr>
              <w:t>ždengiama</w:t>
            </w:r>
            <w:r w:rsidR="00221F44">
              <w:rPr>
                <w:rFonts w:ascii="Times New Roman" w:hAnsi="Times New Roman" w:cs="Times New Roman"/>
                <w:sz w:val="24"/>
                <w:szCs w:val="24"/>
              </w:rPr>
              <w:t xml:space="preserve"> dengiamuoju stikl</w:t>
            </w:r>
            <w:r w:rsidR="007E7952">
              <w:rPr>
                <w:rFonts w:ascii="Times New Roman" w:hAnsi="Times New Roman" w:cs="Times New Roman"/>
                <w:sz w:val="24"/>
                <w:szCs w:val="24"/>
              </w:rPr>
              <w:t>eliu</w:t>
            </w:r>
            <w:r w:rsidR="00AD043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ndens perteklius nuvalomas popierine </w:t>
            </w:r>
            <w:r w:rsidR="00AE6646">
              <w:rPr>
                <w:rFonts w:ascii="Times New Roman" w:hAnsi="Times New Roman" w:cs="Times New Roman"/>
                <w:sz w:val="24"/>
                <w:szCs w:val="24"/>
              </w:rPr>
              <w:t>servetėle</w:t>
            </w:r>
            <w:r w:rsidR="00165C2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F7BB8" w:rsidRDefault="00494937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. Preparatai stebimi pro mikroskopą.</w:t>
            </w:r>
            <w:r w:rsidR="00AD04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B22A3">
              <w:rPr>
                <w:rFonts w:ascii="Times New Roman" w:hAnsi="Times New Roman" w:cs="Times New Roman"/>
                <w:sz w:val="24"/>
                <w:szCs w:val="24"/>
              </w:rPr>
              <w:t>Ieškoma dafnijų</w:t>
            </w:r>
            <w:r w:rsidR="00C97512">
              <w:rPr>
                <w:rFonts w:ascii="Times New Roman" w:hAnsi="Times New Roman" w:cs="Times New Roman"/>
                <w:sz w:val="24"/>
                <w:szCs w:val="24"/>
              </w:rPr>
              <w:t xml:space="preserve"> (vandens blusų)</w:t>
            </w:r>
            <w:r w:rsidR="007B22A3">
              <w:rPr>
                <w:rFonts w:ascii="Times New Roman" w:hAnsi="Times New Roman" w:cs="Times New Roman"/>
                <w:sz w:val="24"/>
                <w:szCs w:val="24"/>
              </w:rPr>
              <w:t xml:space="preserve"> ir ciklopų</w:t>
            </w:r>
            <w:r w:rsidR="00DF400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6260DE" w:rsidRDefault="003F7BB8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</w:t>
            </w:r>
            <w:r w:rsidR="00AE6646">
              <w:rPr>
                <w:rFonts w:ascii="Times New Roman" w:hAnsi="Times New Roman" w:cs="Times New Roman"/>
                <w:sz w:val="24"/>
                <w:szCs w:val="24"/>
              </w:rPr>
              <w:t>Mikroskopu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bint dafnijas ir ciklopus </w:t>
            </w:r>
            <w:r w:rsidR="00855C52">
              <w:rPr>
                <w:rFonts w:ascii="Times New Roman" w:hAnsi="Times New Roman" w:cs="Times New Roman"/>
                <w:sz w:val="24"/>
                <w:szCs w:val="24"/>
              </w:rPr>
              <w:t xml:space="preserve">bendrais bruožais </w:t>
            </w:r>
            <w:r w:rsidR="00781C63">
              <w:rPr>
                <w:rFonts w:ascii="Times New Roman" w:hAnsi="Times New Roman" w:cs="Times New Roman"/>
                <w:sz w:val="24"/>
                <w:szCs w:val="24"/>
              </w:rPr>
              <w:t>apibūdinama</w:t>
            </w:r>
            <w:r w:rsidR="00855C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F400F">
              <w:rPr>
                <w:rFonts w:ascii="Times New Roman" w:hAnsi="Times New Roman" w:cs="Times New Roman"/>
                <w:sz w:val="24"/>
                <w:szCs w:val="24"/>
              </w:rPr>
              <w:t>jų sandar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DF40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15208">
              <w:rPr>
                <w:rFonts w:ascii="Times New Roman" w:hAnsi="Times New Roman" w:cs="Times New Roman"/>
                <w:sz w:val="24"/>
                <w:szCs w:val="24"/>
              </w:rPr>
              <w:t>antenos, akys</w:t>
            </w:r>
            <w:r w:rsidR="002D0D41">
              <w:rPr>
                <w:rFonts w:ascii="Times New Roman" w:hAnsi="Times New Roman" w:cs="Times New Roman"/>
                <w:sz w:val="24"/>
                <w:szCs w:val="24"/>
              </w:rPr>
              <w:t xml:space="preserve">, kojo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augos; sandara</w:t>
            </w:r>
            <w:r w:rsidR="00855C52">
              <w:rPr>
                <w:rFonts w:ascii="Times New Roman" w:hAnsi="Times New Roman" w:cs="Times New Roman"/>
                <w:sz w:val="24"/>
                <w:szCs w:val="24"/>
              </w:rPr>
              <w:t xml:space="preserve"> palyginama; sandaros ypatumai susiejami su prisitaikymu gyventi vandenyje.</w:t>
            </w:r>
          </w:p>
          <w:p w:rsidR="00285870" w:rsidRDefault="00855C52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="002D0D4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="002D0D41" w:rsidRPr="00855C52">
              <w:rPr>
                <w:rFonts w:ascii="Times New Roman" w:hAnsi="Times New Roman" w:cs="Times New Roman"/>
                <w:sz w:val="24"/>
                <w:szCs w:val="24"/>
              </w:rPr>
              <w:t>Aptariami dafnijų ir ciklopų m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os</w:t>
            </w:r>
            <w:r w:rsidR="002D0D41" w:rsidRPr="00855C52">
              <w:rPr>
                <w:rFonts w:ascii="Times New Roman" w:hAnsi="Times New Roman" w:cs="Times New Roman"/>
                <w:sz w:val="24"/>
                <w:szCs w:val="24"/>
              </w:rPr>
              <w:t xml:space="preserve"> ryšiai vandens ekosistemoje</w:t>
            </w:r>
            <w:r w:rsidR="002D0D4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77874" w:rsidRPr="00781C63" w:rsidRDefault="00377874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 Padaroma išvada.</w:t>
            </w:r>
          </w:p>
        </w:tc>
      </w:tr>
      <w:tr w:rsidR="00ED7FE6" w:rsidRPr="009B472F" w:rsidTr="008A6E75">
        <w:tc>
          <w:tcPr>
            <w:tcW w:w="2802" w:type="dxa"/>
          </w:tcPr>
          <w:p w:rsidR="00ED7FE6" w:rsidRPr="009B472F" w:rsidRDefault="009E48CF" w:rsidP="009B47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aukiamas</w:t>
            </w:r>
            <w:r w:rsidR="00ED7FE6" w:rsidRPr="009B472F">
              <w:rPr>
                <w:rFonts w:ascii="Times New Roman" w:hAnsi="Times New Roman" w:cs="Times New Roman"/>
                <w:sz w:val="24"/>
                <w:szCs w:val="24"/>
              </w:rPr>
              <w:t xml:space="preserve"> mokinių veiklos rezultatas</w:t>
            </w:r>
          </w:p>
        </w:tc>
        <w:tc>
          <w:tcPr>
            <w:tcW w:w="7052" w:type="dxa"/>
          </w:tcPr>
          <w:p w:rsidR="00676ED7" w:rsidRDefault="00377874" w:rsidP="007C52EF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87169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</w:t>
            </w:r>
            <w:r w:rsidR="0062726F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rmasis</w:t>
            </w:r>
            <w:r w:rsidR="00676ED7" w:rsidRPr="0087169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9E48CF" w:rsidRPr="0087169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pasiekimų </w:t>
            </w:r>
            <w:r w:rsidR="000B3EF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lygmuo</w:t>
            </w:r>
          </w:p>
          <w:p w:rsidR="00676ED7" w:rsidRDefault="00676ED7" w:rsidP="007C52E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 w:rsidR="00377874">
              <w:rPr>
                <w:rFonts w:ascii="Times New Roman" w:eastAsia="Times New Roman" w:hAnsi="Times New Roman" w:cs="Times New Roman"/>
                <w:sz w:val="24"/>
                <w:szCs w:val="24"/>
              </w:rPr>
              <w:t>aruošia</w:t>
            </w:r>
            <w:r w:rsidRPr="00290B6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eparatą</w:t>
            </w:r>
            <w:r w:rsidR="008C07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377874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padedama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sirenka </w:t>
            </w:r>
            <w:r w:rsidR="008C07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nkamą mikroskopo didinimą i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 mikroskopą </w:t>
            </w:r>
            <w:r w:rsidR="00FB2E1B">
              <w:rPr>
                <w:rFonts w:ascii="Times New Roman" w:eastAsia="Times New Roman" w:hAnsi="Times New Roman" w:cs="Times New Roman"/>
                <w:sz w:val="24"/>
                <w:szCs w:val="24"/>
              </w:rPr>
              <w:t>stebi</w:t>
            </w:r>
            <w:r w:rsidR="008D17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fnijas be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iklopus.</w:t>
            </w:r>
          </w:p>
          <w:p w:rsidR="002610C7" w:rsidRDefault="008D173D" w:rsidP="007C52E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mdamasis</w:t>
            </w:r>
            <w:r w:rsidR="00676E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veikslu ir pro mikroskopą matomu vaizdu nurodo bent vieną skiriamąjį dafnijų ir ciklopų požymį.</w:t>
            </w:r>
          </w:p>
          <w:p w:rsidR="00676ED7" w:rsidRDefault="00676ED7" w:rsidP="007C52E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76ED7" w:rsidRDefault="000B3EF9" w:rsidP="007C52EF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ntras</w:t>
            </w:r>
            <w:r w:rsidR="0062726F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9E48CF" w:rsidRPr="0087169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pasiekimų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lygmuo</w:t>
            </w:r>
          </w:p>
          <w:p w:rsidR="00676ED7" w:rsidRDefault="00676ED7" w:rsidP="007C52E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avarankiškai </w:t>
            </w:r>
            <w:r w:rsidR="00AE66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 mikroskopą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8D173D">
              <w:rPr>
                <w:rFonts w:ascii="Times New Roman" w:eastAsia="Times New Roman" w:hAnsi="Times New Roman" w:cs="Times New Roman"/>
                <w:sz w:val="24"/>
                <w:szCs w:val="24"/>
              </w:rPr>
              <w:t>tebėdamas</w:t>
            </w:r>
            <w:r w:rsidRPr="00290B6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fnijų ir ciklopų </w:t>
            </w:r>
            <w:r w:rsidRPr="00290B6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andarą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žymi matomas jų dalis</w:t>
            </w:r>
            <w:r w:rsidRPr="00AF79F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teiktame piešinyje.</w:t>
            </w:r>
          </w:p>
          <w:p w:rsidR="00676ED7" w:rsidRDefault="008D173D" w:rsidP="007C52E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ikydamas</w:t>
            </w:r>
            <w:r w:rsidR="00676E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žinias apie organizmų mityb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s ryšius sugalvoja 3</w:t>
            </w:r>
            <w:r w:rsidR="00FB2E1B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 dalių</w:t>
            </w:r>
            <w:r w:rsidR="00676E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tybos grandinę su dafnijomis arba ciklopais.</w:t>
            </w:r>
          </w:p>
          <w:p w:rsidR="00676ED7" w:rsidRDefault="00676ED7" w:rsidP="007C52E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76ED7" w:rsidRDefault="000B3EF9" w:rsidP="007C52EF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rečias</w:t>
            </w:r>
            <w:r w:rsidR="0062726F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s</w:t>
            </w:r>
            <w:r w:rsidR="00676ED7" w:rsidRPr="0087169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9E48CF" w:rsidRPr="0087169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pasiekimų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lygmuo</w:t>
            </w:r>
          </w:p>
          <w:p w:rsidR="00676ED7" w:rsidRPr="00B57C45" w:rsidRDefault="00676ED7" w:rsidP="007C52EF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fnijų ir ciklopų sandarą susieja su prisitaikymu gyventi vandenyje.</w:t>
            </w:r>
          </w:p>
          <w:p w:rsidR="00676ED7" w:rsidRDefault="00676ED7" w:rsidP="007C52E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aiškina, kas nutiktų</w:t>
            </w:r>
            <w:r w:rsidR="00FB2E1B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eigu vandens telkinyje sumažėtų arba išvis išnyktų smulkieji vėžiagyviai – dafnijos ir ciklopai. </w:t>
            </w:r>
          </w:p>
          <w:p w:rsidR="002D0D41" w:rsidRPr="00CA3B1C" w:rsidRDefault="00676ED7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</w:t>
            </w:r>
            <w:r w:rsidR="00FB2E1B">
              <w:rPr>
                <w:rFonts w:ascii="Times New Roman" w:eastAsia="Times New Roman" w:hAnsi="Times New Roman" w:cs="Times New Roman"/>
                <w:sz w:val="24"/>
                <w:szCs w:val="24"/>
              </w:rPr>
              <w:t>e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a pranešimą apie švaraus ir užteršto vandens telkinio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ioindikatoriu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 </w:t>
            </w:r>
          </w:p>
        </w:tc>
      </w:tr>
      <w:tr w:rsidR="0083055C" w:rsidRPr="009B472F" w:rsidTr="008A6E75">
        <w:tc>
          <w:tcPr>
            <w:tcW w:w="2802" w:type="dxa"/>
          </w:tcPr>
          <w:p w:rsidR="0083055C" w:rsidRPr="009B472F" w:rsidRDefault="00ED7FE6" w:rsidP="009B47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72F">
              <w:rPr>
                <w:rFonts w:ascii="Times New Roman" w:hAnsi="Times New Roman" w:cs="Times New Roman"/>
                <w:sz w:val="24"/>
                <w:szCs w:val="24"/>
              </w:rPr>
              <w:t>Rizikų įvertinimas</w:t>
            </w:r>
          </w:p>
        </w:tc>
        <w:tc>
          <w:tcPr>
            <w:tcW w:w="7052" w:type="dxa"/>
          </w:tcPr>
          <w:p w:rsidR="00165C22" w:rsidRPr="009B472F" w:rsidRDefault="008D173D" w:rsidP="007C52E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sargiai elgiamasi</w:t>
            </w:r>
            <w:r w:rsidR="00FD30E9">
              <w:rPr>
                <w:rFonts w:ascii="Times New Roman" w:hAnsi="Times New Roman" w:cs="Times New Roman"/>
                <w:sz w:val="24"/>
                <w:szCs w:val="24"/>
              </w:rPr>
              <w:t xml:space="preserve"> su objekt</w:t>
            </w:r>
            <w:r w:rsidR="002A7CFD">
              <w:rPr>
                <w:rFonts w:ascii="Times New Roman" w:hAnsi="Times New Roman" w:cs="Times New Roman"/>
                <w:sz w:val="24"/>
                <w:szCs w:val="24"/>
              </w:rPr>
              <w:t>iniais</w:t>
            </w:r>
            <w:r w:rsidR="00FD30E9">
              <w:rPr>
                <w:rFonts w:ascii="Times New Roman" w:hAnsi="Times New Roman" w:cs="Times New Roman"/>
                <w:sz w:val="24"/>
                <w:szCs w:val="24"/>
              </w:rPr>
              <w:t xml:space="preserve"> ir dengiamaisiais stikleliais</w:t>
            </w:r>
            <w:r w:rsidR="00165C2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B461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F046DA" w:rsidRPr="009B472F" w:rsidRDefault="00F046DA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7FE6" w:rsidRPr="009B472F" w:rsidTr="008A6E75">
        <w:tc>
          <w:tcPr>
            <w:tcW w:w="2802" w:type="dxa"/>
          </w:tcPr>
          <w:p w:rsidR="00ED7FE6" w:rsidRPr="009B472F" w:rsidRDefault="002610C7" w:rsidP="009B47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7052" w:type="dxa"/>
          </w:tcPr>
          <w:p w:rsidR="00781C63" w:rsidRDefault="000B3EF9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mija:</w:t>
            </w:r>
            <w:r w:rsidR="008D173D">
              <w:rPr>
                <w:rFonts w:ascii="Times New Roman" w:hAnsi="Times New Roman" w:cs="Times New Roman"/>
                <w:sz w:val="24"/>
                <w:szCs w:val="24"/>
              </w:rPr>
              <w:t xml:space="preserve"> v</w:t>
            </w:r>
            <w:r w:rsidR="00781C63">
              <w:rPr>
                <w:rFonts w:ascii="Times New Roman" w:hAnsi="Times New Roman" w:cs="Times New Roman"/>
                <w:sz w:val="24"/>
                <w:szCs w:val="24"/>
              </w:rPr>
              <w:t>andens telkinių, iš kurių imami mėginiai, vandens cheminės sudėties tyrimai.</w:t>
            </w:r>
          </w:p>
          <w:p w:rsidR="00781C63" w:rsidRDefault="000B3EF9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zika: </w:t>
            </w:r>
            <w:r w:rsidR="008D173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781C63">
              <w:rPr>
                <w:rFonts w:ascii="Times New Roman" w:hAnsi="Times New Roman" w:cs="Times New Roman"/>
                <w:sz w:val="24"/>
                <w:szCs w:val="24"/>
              </w:rPr>
              <w:t>izikinės vandens savybės</w:t>
            </w:r>
            <w:r w:rsidR="00B46109">
              <w:rPr>
                <w:rFonts w:ascii="Times New Roman" w:hAnsi="Times New Roman" w:cs="Times New Roman"/>
                <w:sz w:val="24"/>
                <w:szCs w:val="24"/>
              </w:rPr>
              <w:t>; j</w:t>
            </w:r>
            <w:r w:rsidR="00781C63">
              <w:rPr>
                <w:rFonts w:ascii="Times New Roman" w:hAnsi="Times New Roman" w:cs="Times New Roman"/>
                <w:sz w:val="24"/>
                <w:szCs w:val="24"/>
              </w:rPr>
              <w:t xml:space="preserve">udėjimas vandenyje (greitis, kelias). </w:t>
            </w:r>
          </w:p>
          <w:p w:rsidR="00CA3B1C" w:rsidRPr="009B472F" w:rsidRDefault="000B3EF9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formatika: </w:t>
            </w:r>
            <w:r w:rsidR="008D173D">
              <w:rPr>
                <w:rFonts w:ascii="Times New Roman" w:hAnsi="Times New Roman" w:cs="Times New Roman"/>
                <w:sz w:val="24"/>
                <w:szCs w:val="24"/>
              </w:rPr>
              <w:t>pristatymo</w:t>
            </w:r>
            <w:r w:rsidR="00CA3B1C">
              <w:rPr>
                <w:rFonts w:ascii="Times New Roman" w:hAnsi="Times New Roman" w:cs="Times New Roman"/>
                <w:sz w:val="24"/>
                <w:szCs w:val="24"/>
              </w:rPr>
              <w:t xml:space="preserve"> apie dafnijas ir ciklopus</w:t>
            </w:r>
            <w:r w:rsidR="002610C7">
              <w:rPr>
                <w:rFonts w:ascii="Times New Roman" w:hAnsi="Times New Roman" w:cs="Times New Roman"/>
                <w:sz w:val="24"/>
                <w:szCs w:val="24"/>
              </w:rPr>
              <w:t xml:space="preserve">, vandens telkinio </w:t>
            </w:r>
            <w:proofErr w:type="spellStart"/>
            <w:r w:rsidR="002610C7">
              <w:rPr>
                <w:rFonts w:ascii="Times New Roman" w:hAnsi="Times New Roman" w:cs="Times New Roman"/>
                <w:sz w:val="24"/>
                <w:szCs w:val="24"/>
              </w:rPr>
              <w:t>bioindikatorius</w:t>
            </w:r>
            <w:proofErr w:type="spellEnd"/>
            <w:r w:rsidR="00FB2E1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D173D">
              <w:rPr>
                <w:rFonts w:ascii="Times New Roman" w:hAnsi="Times New Roman" w:cs="Times New Roman"/>
                <w:sz w:val="24"/>
                <w:szCs w:val="24"/>
              </w:rPr>
              <w:t xml:space="preserve"> parengimas </w:t>
            </w:r>
            <w:r w:rsidR="00CA3B1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B46109">
              <w:rPr>
                <w:rFonts w:ascii="Times New Roman" w:hAnsi="Times New Roman" w:cs="Times New Roman"/>
                <w:sz w:val="24"/>
                <w:szCs w:val="24"/>
              </w:rPr>
              <w:t>pristatymas</w:t>
            </w:r>
            <w:r w:rsidR="00CA3B1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333DA">
              <w:rPr>
                <w:rFonts w:ascii="Times New Roman" w:hAnsi="Times New Roman" w:cs="Times New Roman"/>
                <w:sz w:val="24"/>
                <w:szCs w:val="24"/>
              </w:rPr>
              <w:t>vai</w:t>
            </w:r>
            <w:r w:rsidR="00374D8E">
              <w:rPr>
                <w:rFonts w:ascii="Times New Roman" w:hAnsi="Times New Roman" w:cs="Times New Roman"/>
                <w:sz w:val="24"/>
                <w:szCs w:val="24"/>
              </w:rPr>
              <w:t>zdo įra</w:t>
            </w:r>
            <w:r w:rsidR="00AD7990">
              <w:rPr>
                <w:rFonts w:ascii="Times New Roman" w:hAnsi="Times New Roman" w:cs="Times New Roman"/>
                <w:sz w:val="24"/>
                <w:szCs w:val="24"/>
              </w:rPr>
              <w:t xml:space="preserve">šai </w:t>
            </w:r>
            <w:r w:rsidR="00CA3B1C">
              <w:rPr>
                <w:rFonts w:ascii="Times New Roman" w:hAnsi="Times New Roman" w:cs="Times New Roman"/>
                <w:sz w:val="24"/>
                <w:szCs w:val="24"/>
              </w:rPr>
              <w:t>ir pan.).</w:t>
            </w:r>
          </w:p>
        </w:tc>
      </w:tr>
      <w:tr w:rsidR="00ED7FE6" w:rsidRPr="009B472F" w:rsidTr="008A6E75">
        <w:tc>
          <w:tcPr>
            <w:tcW w:w="2802" w:type="dxa"/>
          </w:tcPr>
          <w:p w:rsidR="00ED7FE6" w:rsidRPr="009B472F" w:rsidRDefault="008D173D" w:rsidP="009B47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ėjos veiklai plėtoti</w:t>
            </w:r>
          </w:p>
        </w:tc>
        <w:tc>
          <w:tcPr>
            <w:tcW w:w="7052" w:type="dxa"/>
          </w:tcPr>
          <w:p w:rsidR="00F046DA" w:rsidRDefault="008D173D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engti pranešimą apie dafnijas ir ciklopus – vandens kokybė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oindikatorius</w:t>
            </w:r>
            <w:proofErr w:type="spellEnd"/>
            <w:r w:rsidR="00FD30E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ų naudojimą</w:t>
            </w:r>
            <w:r w:rsidR="00FD30E9">
              <w:rPr>
                <w:rFonts w:ascii="Times New Roman" w:hAnsi="Times New Roman" w:cs="Times New Roman"/>
                <w:sz w:val="24"/>
                <w:szCs w:val="24"/>
              </w:rPr>
              <w:t xml:space="preserve"> vandens kokybės tyrimam</w:t>
            </w:r>
            <w:r w:rsidR="00B4034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2610C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B403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D173D" w:rsidRDefault="008D173D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šbandyti dafnijų auginimo</w:t>
            </w:r>
            <w:r w:rsidR="00B8792A">
              <w:rPr>
                <w:rFonts w:ascii="Times New Roman" w:hAnsi="Times New Roman" w:cs="Times New Roman"/>
                <w:sz w:val="24"/>
                <w:szCs w:val="24"/>
              </w:rPr>
              <w:t xml:space="preserve"> namuo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alimybes</w:t>
            </w:r>
            <w:r w:rsidR="00781C6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B8792A" w:rsidRPr="009B472F" w:rsidRDefault="008D173D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tarti temą „</w:t>
            </w:r>
            <w:r w:rsidR="00781C63">
              <w:rPr>
                <w:rFonts w:ascii="Times New Roman" w:hAnsi="Times New Roman" w:cs="Times New Roman"/>
                <w:sz w:val="24"/>
                <w:szCs w:val="24"/>
              </w:rPr>
              <w:t xml:space="preserve">Dafnijos </w:t>
            </w:r>
            <w:r w:rsidR="00781C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– </w:t>
            </w:r>
            <w:r w:rsidR="00781C63">
              <w:rPr>
                <w:rFonts w:ascii="Times New Roman" w:hAnsi="Times New Roman" w:cs="Times New Roman"/>
                <w:sz w:val="24"/>
                <w:szCs w:val="24"/>
              </w:rPr>
              <w:t>maistas akvariumo žuvim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r w:rsidR="00781C6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B1510A" w:rsidRPr="009B472F" w:rsidTr="008A6E75">
        <w:tc>
          <w:tcPr>
            <w:tcW w:w="2802" w:type="dxa"/>
          </w:tcPr>
          <w:p w:rsidR="00B1510A" w:rsidRDefault="00B1510A" w:rsidP="009B47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052" w:type="dxa"/>
          </w:tcPr>
          <w:p w:rsidR="00B1510A" w:rsidRDefault="00B1510A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7FE6" w:rsidRPr="009B472F" w:rsidTr="008A6E75">
        <w:tc>
          <w:tcPr>
            <w:tcW w:w="2802" w:type="dxa"/>
          </w:tcPr>
          <w:p w:rsidR="00ED7FE6" w:rsidRPr="009B472F" w:rsidRDefault="00341DD4" w:rsidP="00341D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kinio v</w:t>
            </w:r>
            <w:r w:rsidR="00ED7FE6" w:rsidRPr="009B472F">
              <w:rPr>
                <w:rFonts w:ascii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052" w:type="dxa"/>
          </w:tcPr>
          <w:p w:rsidR="00ED7FE6" w:rsidRPr="009B472F" w:rsidRDefault="00E66FAF" w:rsidP="007C52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57A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Smulkiųjų vandens vėžiagyvių – ciklopų ir dafnijų – </w:t>
            </w:r>
            <w:r w:rsidR="00A87D33">
              <w:rPr>
                <w:rFonts w:ascii="Times New Roman" w:hAnsi="Times New Roman" w:cs="Times New Roman"/>
                <w:i/>
                <w:sz w:val="24"/>
                <w:szCs w:val="24"/>
              </w:rPr>
              <w:t>tyrimas</w:t>
            </w:r>
            <w:r w:rsidR="00A87D33" w:rsidRPr="00FE4A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:rsidR="00B333F8" w:rsidRPr="00B8792A" w:rsidRDefault="00221F44" w:rsidP="00B8792A">
      <w:pPr>
        <w:spacing w:after="0" w:line="240" w:lineRule="auto"/>
      </w:pPr>
      <w:r w:rsidRPr="00221F44">
        <w:t xml:space="preserve"> </w:t>
      </w:r>
      <w:r w:rsidR="008B7223">
        <w:t xml:space="preserve">      </w:t>
      </w:r>
    </w:p>
    <w:p w:rsidR="00B333F8" w:rsidRDefault="00B333F8" w:rsidP="00FE4A3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B333F8" w:rsidSect="00E267A8">
      <w:footerReference w:type="default" r:id="rId9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6AEF" w:rsidRDefault="00146AEF" w:rsidP="000D74E3">
      <w:pPr>
        <w:spacing w:after="0" w:line="240" w:lineRule="auto"/>
      </w:pPr>
      <w:r>
        <w:separator/>
      </w:r>
    </w:p>
  </w:endnote>
  <w:endnote w:type="continuationSeparator" w:id="0">
    <w:p w:rsidR="00146AEF" w:rsidRDefault="00146AEF" w:rsidP="000D74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7" w:usb1="08070000" w:usb2="00000010" w:usb3="00000000" w:csb0="0002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91975105"/>
      <w:docPartObj>
        <w:docPartGallery w:val="Page Numbers (Bottom of Page)"/>
        <w:docPartUnique/>
      </w:docPartObj>
    </w:sdtPr>
    <w:sdtEndPr/>
    <w:sdtContent>
      <w:p w:rsidR="00D71199" w:rsidRDefault="00290A7C">
        <w:pPr>
          <w:pStyle w:val="Porat"/>
          <w:jc w:val="center"/>
        </w:pPr>
        <w:r>
          <w:fldChar w:fldCharType="begin"/>
        </w:r>
        <w:r w:rsidR="00D71199">
          <w:instrText>PAGE   \* MERGEFORMAT</w:instrText>
        </w:r>
        <w:r>
          <w:fldChar w:fldCharType="separate"/>
        </w:r>
        <w:r w:rsidR="00B1510A">
          <w:rPr>
            <w:noProof/>
          </w:rPr>
          <w:t>2</w:t>
        </w:r>
        <w:r>
          <w:fldChar w:fldCharType="end"/>
        </w:r>
      </w:p>
    </w:sdtContent>
  </w:sdt>
  <w:p w:rsidR="00D71199" w:rsidRDefault="00D71199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6AEF" w:rsidRDefault="00146AEF" w:rsidP="000D74E3">
      <w:pPr>
        <w:spacing w:after="0" w:line="240" w:lineRule="auto"/>
      </w:pPr>
      <w:r>
        <w:separator/>
      </w:r>
    </w:p>
  </w:footnote>
  <w:footnote w:type="continuationSeparator" w:id="0">
    <w:p w:rsidR="00146AEF" w:rsidRDefault="00146AEF" w:rsidP="000D74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10744"/>
    <w:multiLevelType w:val="hybridMultilevel"/>
    <w:tmpl w:val="C0564A80"/>
    <w:lvl w:ilvl="0" w:tplc="5232A4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124C1A"/>
    <w:multiLevelType w:val="hybridMultilevel"/>
    <w:tmpl w:val="AFF8572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11766"/>
    <w:multiLevelType w:val="hybridMultilevel"/>
    <w:tmpl w:val="8DCC778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691191"/>
    <w:multiLevelType w:val="hybridMultilevel"/>
    <w:tmpl w:val="26D0585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F4459"/>
    <w:multiLevelType w:val="hybridMultilevel"/>
    <w:tmpl w:val="1A8E308C"/>
    <w:lvl w:ilvl="0" w:tplc="9E48AFF0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C1FC5"/>
    <w:multiLevelType w:val="hybridMultilevel"/>
    <w:tmpl w:val="65ACF05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AA3C5A"/>
    <w:multiLevelType w:val="hybridMultilevel"/>
    <w:tmpl w:val="DEECB8B4"/>
    <w:lvl w:ilvl="0" w:tplc="F1DE6D3A">
      <w:start w:val="7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2B0EE9"/>
    <w:multiLevelType w:val="hybridMultilevel"/>
    <w:tmpl w:val="25E2AB86"/>
    <w:lvl w:ilvl="0" w:tplc="9DA08AE4">
      <w:start w:val="1"/>
      <w:numFmt w:val="decimal"/>
      <w:lvlText w:val="%1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ACA3847"/>
    <w:multiLevelType w:val="hybridMultilevel"/>
    <w:tmpl w:val="C7802C9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A16A28"/>
    <w:multiLevelType w:val="hybridMultilevel"/>
    <w:tmpl w:val="F9527550"/>
    <w:lvl w:ilvl="0" w:tplc="F47E3762">
      <w:start w:val="1"/>
      <w:numFmt w:val="decimal"/>
      <w:lvlText w:val="%1."/>
      <w:lvlJc w:val="left"/>
      <w:pPr>
        <w:ind w:left="644" w:hanging="360"/>
      </w:pPr>
      <w:rPr>
        <w:rFonts w:hint="default"/>
        <w:color w:val="000000"/>
        <w:sz w:val="23"/>
      </w:rPr>
    </w:lvl>
    <w:lvl w:ilvl="1" w:tplc="04270019" w:tentative="1">
      <w:start w:val="1"/>
      <w:numFmt w:val="lowerLetter"/>
      <w:lvlText w:val="%2."/>
      <w:lvlJc w:val="left"/>
      <w:pPr>
        <w:ind w:left="1364" w:hanging="360"/>
      </w:pPr>
    </w:lvl>
    <w:lvl w:ilvl="2" w:tplc="0427001B" w:tentative="1">
      <w:start w:val="1"/>
      <w:numFmt w:val="lowerRoman"/>
      <w:lvlText w:val="%3."/>
      <w:lvlJc w:val="right"/>
      <w:pPr>
        <w:ind w:left="2084" w:hanging="180"/>
      </w:pPr>
    </w:lvl>
    <w:lvl w:ilvl="3" w:tplc="0427000F" w:tentative="1">
      <w:start w:val="1"/>
      <w:numFmt w:val="decimal"/>
      <w:lvlText w:val="%4."/>
      <w:lvlJc w:val="left"/>
      <w:pPr>
        <w:ind w:left="2804" w:hanging="360"/>
      </w:pPr>
    </w:lvl>
    <w:lvl w:ilvl="4" w:tplc="04270019" w:tentative="1">
      <w:start w:val="1"/>
      <w:numFmt w:val="lowerLetter"/>
      <w:lvlText w:val="%5."/>
      <w:lvlJc w:val="left"/>
      <w:pPr>
        <w:ind w:left="3524" w:hanging="360"/>
      </w:pPr>
    </w:lvl>
    <w:lvl w:ilvl="5" w:tplc="0427001B" w:tentative="1">
      <w:start w:val="1"/>
      <w:numFmt w:val="lowerRoman"/>
      <w:lvlText w:val="%6."/>
      <w:lvlJc w:val="right"/>
      <w:pPr>
        <w:ind w:left="4244" w:hanging="180"/>
      </w:pPr>
    </w:lvl>
    <w:lvl w:ilvl="6" w:tplc="0427000F" w:tentative="1">
      <w:start w:val="1"/>
      <w:numFmt w:val="decimal"/>
      <w:lvlText w:val="%7."/>
      <w:lvlJc w:val="left"/>
      <w:pPr>
        <w:ind w:left="4964" w:hanging="360"/>
      </w:pPr>
    </w:lvl>
    <w:lvl w:ilvl="7" w:tplc="04270019" w:tentative="1">
      <w:start w:val="1"/>
      <w:numFmt w:val="lowerLetter"/>
      <w:lvlText w:val="%8."/>
      <w:lvlJc w:val="left"/>
      <w:pPr>
        <w:ind w:left="5684" w:hanging="360"/>
      </w:pPr>
    </w:lvl>
    <w:lvl w:ilvl="8" w:tplc="042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47793310"/>
    <w:multiLevelType w:val="hybridMultilevel"/>
    <w:tmpl w:val="70863F0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C163A4"/>
    <w:multiLevelType w:val="hybridMultilevel"/>
    <w:tmpl w:val="9954D860"/>
    <w:lvl w:ilvl="0" w:tplc="6428D750">
      <w:start w:val="1"/>
      <w:numFmt w:val="decimal"/>
      <w:lvlText w:val="%1."/>
      <w:lvlJc w:val="left"/>
      <w:pPr>
        <w:ind w:left="393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3" w:hanging="360"/>
      </w:pPr>
    </w:lvl>
    <w:lvl w:ilvl="2" w:tplc="0427001B" w:tentative="1">
      <w:start w:val="1"/>
      <w:numFmt w:val="lowerRoman"/>
      <w:lvlText w:val="%3."/>
      <w:lvlJc w:val="right"/>
      <w:pPr>
        <w:ind w:left="1833" w:hanging="180"/>
      </w:pPr>
    </w:lvl>
    <w:lvl w:ilvl="3" w:tplc="0427000F" w:tentative="1">
      <w:start w:val="1"/>
      <w:numFmt w:val="decimal"/>
      <w:lvlText w:val="%4."/>
      <w:lvlJc w:val="left"/>
      <w:pPr>
        <w:ind w:left="2553" w:hanging="360"/>
      </w:pPr>
    </w:lvl>
    <w:lvl w:ilvl="4" w:tplc="04270019" w:tentative="1">
      <w:start w:val="1"/>
      <w:numFmt w:val="lowerLetter"/>
      <w:lvlText w:val="%5."/>
      <w:lvlJc w:val="left"/>
      <w:pPr>
        <w:ind w:left="3273" w:hanging="360"/>
      </w:pPr>
    </w:lvl>
    <w:lvl w:ilvl="5" w:tplc="0427001B" w:tentative="1">
      <w:start w:val="1"/>
      <w:numFmt w:val="lowerRoman"/>
      <w:lvlText w:val="%6."/>
      <w:lvlJc w:val="right"/>
      <w:pPr>
        <w:ind w:left="3993" w:hanging="180"/>
      </w:pPr>
    </w:lvl>
    <w:lvl w:ilvl="6" w:tplc="0427000F" w:tentative="1">
      <w:start w:val="1"/>
      <w:numFmt w:val="decimal"/>
      <w:lvlText w:val="%7."/>
      <w:lvlJc w:val="left"/>
      <w:pPr>
        <w:ind w:left="4713" w:hanging="360"/>
      </w:pPr>
    </w:lvl>
    <w:lvl w:ilvl="7" w:tplc="04270019" w:tentative="1">
      <w:start w:val="1"/>
      <w:numFmt w:val="lowerLetter"/>
      <w:lvlText w:val="%8."/>
      <w:lvlJc w:val="left"/>
      <w:pPr>
        <w:ind w:left="5433" w:hanging="360"/>
      </w:pPr>
    </w:lvl>
    <w:lvl w:ilvl="8" w:tplc="0427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2" w15:restartNumberingAfterBreak="0">
    <w:nsid w:val="49603CD3"/>
    <w:multiLevelType w:val="hybridMultilevel"/>
    <w:tmpl w:val="AE18834C"/>
    <w:lvl w:ilvl="0" w:tplc="B7468AF8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6C1025"/>
    <w:multiLevelType w:val="hybridMultilevel"/>
    <w:tmpl w:val="6104448A"/>
    <w:lvl w:ilvl="0" w:tplc="E44E11AE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9F20E6"/>
    <w:multiLevelType w:val="hybridMultilevel"/>
    <w:tmpl w:val="B98CACC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145615"/>
    <w:multiLevelType w:val="hybridMultilevel"/>
    <w:tmpl w:val="E946B1C4"/>
    <w:lvl w:ilvl="0" w:tplc="5D32AF80">
      <w:start w:val="1"/>
      <w:numFmt w:val="decimal"/>
      <w:lvlText w:val="%1."/>
      <w:lvlJc w:val="left"/>
      <w:pPr>
        <w:ind w:left="395" w:hanging="360"/>
      </w:pPr>
      <w:rPr>
        <w:rFonts w:ascii="Times New Roman" w:eastAsiaTheme="minorHAnsi" w:hAnsi="Times New Roman" w:cs="Times New Roman"/>
      </w:rPr>
    </w:lvl>
    <w:lvl w:ilvl="1" w:tplc="04270019" w:tentative="1">
      <w:start w:val="1"/>
      <w:numFmt w:val="lowerLetter"/>
      <w:lvlText w:val="%2."/>
      <w:lvlJc w:val="left"/>
      <w:pPr>
        <w:ind w:left="1115" w:hanging="360"/>
      </w:pPr>
    </w:lvl>
    <w:lvl w:ilvl="2" w:tplc="0427001B" w:tentative="1">
      <w:start w:val="1"/>
      <w:numFmt w:val="lowerRoman"/>
      <w:lvlText w:val="%3."/>
      <w:lvlJc w:val="right"/>
      <w:pPr>
        <w:ind w:left="1835" w:hanging="180"/>
      </w:pPr>
    </w:lvl>
    <w:lvl w:ilvl="3" w:tplc="0427000F" w:tentative="1">
      <w:start w:val="1"/>
      <w:numFmt w:val="decimal"/>
      <w:lvlText w:val="%4."/>
      <w:lvlJc w:val="left"/>
      <w:pPr>
        <w:ind w:left="2555" w:hanging="360"/>
      </w:pPr>
    </w:lvl>
    <w:lvl w:ilvl="4" w:tplc="04270019" w:tentative="1">
      <w:start w:val="1"/>
      <w:numFmt w:val="lowerLetter"/>
      <w:lvlText w:val="%5."/>
      <w:lvlJc w:val="left"/>
      <w:pPr>
        <w:ind w:left="3275" w:hanging="360"/>
      </w:pPr>
    </w:lvl>
    <w:lvl w:ilvl="5" w:tplc="0427001B" w:tentative="1">
      <w:start w:val="1"/>
      <w:numFmt w:val="lowerRoman"/>
      <w:lvlText w:val="%6."/>
      <w:lvlJc w:val="right"/>
      <w:pPr>
        <w:ind w:left="3995" w:hanging="180"/>
      </w:pPr>
    </w:lvl>
    <w:lvl w:ilvl="6" w:tplc="0427000F" w:tentative="1">
      <w:start w:val="1"/>
      <w:numFmt w:val="decimal"/>
      <w:lvlText w:val="%7."/>
      <w:lvlJc w:val="left"/>
      <w:pPr>
        <w:ind w:left="4715" w:hanging="360"/>
      </w:pPr>
    </w:lvl>
    <w:lvl w:ilvl="7" w:tplc="04270019" w:tentative="1">
      <w:start w:val="1"/>
      <w:numFmt w:val="lowerLetter"/>
      <w:lvlText w:val="%8."/>
      <w:lvlJc w:val="left"/>
      <w:pPr>
        <w:ind w:left="5435" w:hanging="360"/>
      </w:pPr>
    </w:lvl>
    <w:lvl w:ilvl="8" w:tplc="0427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16" w15:restartNumberingAfterBreak="0">
    <w:nsid w:val="5B5762F8"/>
    <w:multiLevelType w:val="hybridMultilevel"/>
    <w:tmpl w:val="2EDE8964"/>
    <w:lvl w:ilvl="0" w:tplc="B62E96D0">
      <w:start w:val="4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24" w:hanging="360"/>
      </w:pPr>
    </w:lvl>
    <w:lvl w:ilvl="2" w:tplc="0427001B" w:tentative="1">
      <w:start w:val="1"/>
      <w:numFmt w:val="lowerRoman"/>
      <w:lvlText w:val="%3."/>
      <w:lvlJc w:val="right"/>
      <w:pPr>
        <w:ind w:left="2444" w:hanging="180"/>
      </w:pPr>
    </w:lvl>
    <w:lvl w:ilvl="3" w:tplc="0427000F" w:tentative="1">
      <w:start w:val="1"/>
      <w:numFmt w:val="decimal"/>
      <w:lvlText w:val="%4."/>
      <w:lvlJc w:val="left"/>
      <w:pPr>
        <w:ind w:left="3164" w:hanging="360"/>
      </w:pPr>
    </w:lvl>
    <w:lvl w:ilvl="4" w:tplc="04270019" w:tentative="1">
      <w:start w:val="1"/>
      <w:numFmt w:val="lowerLetter"/>
      <w:lvlText w:val="%5."/>
      <w:lvlJc w:val="left"/>
      <w:pPr>
        <w:ind w:left="3884" w:hanging="360"/>
      </w:pPr>
    </w:lvl>
    <w:lvl w:ilvl="5" w:tplc="0427001B" w:tentative="1">
      <w:start w:val="1"/>
      <w:numFmt w:val="lowerRoman"/>
      <w:lvlText w:val="%6."/>
      <w:lvlJc w:val="right"/>
      <w:pPr>
        <w:ind w:left="4604" w:hanging="180"/>
      </w:pPr>
    </w:lvl>
    <w:lvl w:ilvl="6" w:tplc="0427000F" w:tentative="1">
      <w:start w:val="1"/>
      <w:numFmt w:val="decimal"/>
      <w:lvlText w:val="%7."/>
      <w:lvlJc w:val="left"/>
      <w:pPr>
        <w:ind w:left="5324" w:hanging="360"/>
      </w:pPr>
    </w:lvl>
    <w:lvl w:ilvl="7" w:tplc="04270019" w:tentative="1">
      <w:start w:val="1"/>
      <w:numFmt w:val="lowerLetter"/>
      <w:lvlText w:val="%8."/>
      <w:lvlJc w:val="left"/>
      <w:pPr>
        <w:ind w:left="6044" w:hanging="360"/>
      </w:pPr>
    </w:lvl>
    <w:lvl w:ilvl="8" w:tplc="0427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5BD07DE7"/>
    <w:multiLevelType w:val="hybridMultilevel"/>
    <w:tmpl w:val="64CEABFC"/>
    <w:lvl w:ilvl="0" w:tplc="5322A00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0D1453"/>
    <w:multiLevelType w:val="hybridMultilevel"/>
    <w:tmpl w:val="CCF420B0"/>
    <w:lvl w:ilvl="0" w:tplc="0427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60DC14BF"/>
    <w:multiLevelType w:val="hybridMultilevel"/>
    <w:tmpl w:val="BDA299EE"/>
    <w:lvl w:ilvl="0" w:tplc="C27ED72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DE5D8D"/>
    <w:multiLevelType w:val="hybridMultilevel"/>
    <w:tmpl w:val="46CA1C4E"/>
    <w:lvl w:ilvl="0" w:tplc="0809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1" w15:restartNumberingAfterBreak="0">
    <w:nsid w:val="65261F3B"/>
    <w:multiLevelType w:val="hybridMultilevel"/>
    <w:tmpl w:val="67A21C70"/>
    <w:lvl w:ilvl="0" w:tplc="106C3F50">
      <w:start w:val="2"/>
      <w:numFmt w:val="decimal"/>
      <w:lvlText w:val="%1"/>
      <w:lvlJc w:val="left"/>
      <w:pPr>
        <w:ind w:left="395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5" w:hanging="360"/>
      </w:pPr>
    </w:lvl>
    <w:lvl w:ilvl="2" w:tplc="0427001B" w:tentative="1">
      <w:start w:val="1"/>
      <w:numFmt w:val="lowerRoman"/>
      <w:lvlText w:val="%3."/>
      <w:lvlJc w:val="right"/>
      <w:pPr>
        <w:ind w:left="1835" w:hanging="180"/>
      </w:pPr>
    </w:lvl>
    <w:lvl w:ilvl="3" w:tplc="0427000F" w:tentative="1">
      <w:start w:val="1"/>
      <w:numFmt w:val="decimal"/>
      <w:lvlText w:val="%4."/>
      <w:lvlJc w:val="left"/>
      <w:pPr>
        <w:ind w:left="2555" w:hanging="360"/>
      </w:pPr>
    </w:lvl>
    <w:lvl w:ilvl="4" w:tplc="04270019" w:tentative="1">
      <w:start w:val="1"/>
      <w:numFmt w:val="lowerLetter"/>
      <w:lvlText w:val="%5."/>
      <w:lvlJc w:val="left"/>
      <w:pPr>
        <w:ind w:left="3275" w:hanging="360"/>
      </w:pPr>
    </w:lvl>
    <w:lvl w:ilvl="5" w:tplc="0427001B" w:tentative="1">
      <w:start w:val="1"/>
      <w:numFmt w:val="lowerRoman"/>
      <w:lvlText w:val="%6."/>
      <w:lvlJc w:val="right"/>
      <w:pPr>
        <w:ind w:left="3995" w:hanging="180"/>
      </w:pPr>
    </w:lvl>
    <w:lvl w:ilvl="6" w:tplc="0427000F" w:tentative="1">
      <w:start w:val="1"/>
      <w:numFmt w:val="decimal"/>
      <w:lvlText w:val="%7."/>
      <w:lvlJc w:val="left"/>
      <w:pPr>
        <w:ind w:left="4715" w:hanging="360"/>
      </w:pPr>
    </w:lvl>
    <w:lvl w:ilvl="7" w:tplc="04270019" w:tentative="1">
      <w:start w:val="1"/>
      <w:numFmt w:val="lowerLetter"/>
      <w:lvlText w:val="%8."/>
      <w:lvlJc w:val="left"/>
      <w:pPr>
        <w:ind w:left="5435" w:hanging="360"/>
      </w:pPr>
    </w:lvl>
    <w:lvl w:ilvl="8" w:tplc="0427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22" w15:restartNumberingAfterBreak="0">
    <w:nsid w:val="6A162144"/>
    <w:multiLevelType w:val="hybridMultilevel"/>
    <w:tmpl w:val="7D00E9C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DB18DC"/>
    <w:multiLevelType w:val="hybridMultilevel"/>
    <w:tmpl w:val="B52AA74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EE1CBA"/>
    <w:multiLevelType w:val="hybridMultilevel"/>
    <w:tmpl w:val="70D633B2"/>
    <w:lvl w:ilvl="0" w:tplc="E44E11AE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17"/>
  </w:num>
  <w:num w:numId="4">
    <w:abstractNumId w:val="7"/>
  </w:num>
  <w:num w:numId="5">
    <w:abstractNumId w:val="0"/>
  </w:num>
  <w:num w:numId="6">
    <w:abstractNumId w:val="15"/>
  </w:num>
  <w:num w:numId="7">
    <w:abstractNumId w:val="21"/>
  </w:num>
  <w:num w:numId="8">
    <w:abstractNumId w:val="19"/>
  </w:num>
  <w:num w:numId="9">
    <w:abstractNumId w:val="5"/>
  </w:num>
  <w:num w:numId="10">
    <w:abstractNumId w:val="2"/>
  </w:num>
  <w:num w:numId="11">
    <w:abstractNumId w:val="10"/>
  </w:num>
  <w:num w:numId="12">
    <w:abstractNumId w:val="13"/>
  </w:num>
  <w:num w:numId="13">
    <w:abstractNumId w:val="23"/>
  </w:num>
  <w:num w:numId="14">
    <w:abstractNumId w:val="24"/>
  </w:num>
  <w:num w:numId="15">
    <w:abstractNumId w:val="3"/>
  </w:num>
  <w:num w:numId="16">
    <w:abstractNumId w:val="22"/>
  </w:num>
  <w:num w:numId="17">
    <w:abstractNumId w:val="11"/>
  </w:num>
  <w:num w:numId="18">
    <w:abstractNumId w:val="12"/>
  </w:num>
  <w:num w:numId="19">
    <w:abstractNumId w:val="4"/>
  </w:num>
  <w:num w:numId="20">
    <w:abstractNumId w:val="8"/>
  </w:num>
  <w:num w:numId="21">
    <w:abstractNumId w:val="9"/>
  </w:num>
  <w:num w:numId="22">
    <w:abstractNumId w:val="20"/>
  </w:num>
  <w:num w:numId="23">
    <w:abstractNumId w:val="1"/>
  </w:num>
  <w:num w:numId="24">
    <w:abstractNumId w:val="16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298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I1NDGwNDE1NDJU0lEKTi0uzszPAymwrAUAlOVp7SwAAAA="/>
  </w:docVars>
  <w:rsids>
    <w:rsidRoot w:val="0083055C"/>
    <w:rsid w:val="00002AC3"/>
    <w:rsid w:val="00004B0D"/>
    <w:rsid w:val="00014740"/>
    <w:rsid w:val="000255AF"/>
    <w:rsid w:val="00042A53"/>
    <w:rsid w:val="000456F3"/>
    <w:rsid w:val="00057858"/>
    <w:rsid w:val="0006140D"/>
    <w:rsid w:val="00070B17"/>
    <w:rsid w:val="00096C5B"/>
    <w:rsid w:val="000A70A2"/>
    <w:rsid w:val="000B3EF9"/>
    <w:rsid w:val="000D74E3"/>
    <w:rsid w:val="00106E34"/>
    <w:rsid w:val="0010705D"/>
    <w:rsid w:val="001228A5"/>
    <w:rsid w:val="0013785A"/>
    <w:rsid w:val="001429FF"/>
    <w:rsid w:val="00146AEF"/>
    <w:rsid w:val="00154D22"/>
    <w:rsid w:val="00160C3E"/>
    <w:rsid w:val="00165C22"/>
    <w:rsid w:val="00170591"/>
    <w:rsid w:val="00185791"/>
    <w:rsid w:val="00186793"/>
    <w:rsid w:val="001A3248"/>
    <w:rsid w:val="001B2B08"/>
    <w:rsid w:val="00201848"/>
    <w:rsid w:val="002201B9"/>
    <w:rsid w:val="00221F44"/>
    <w:rsid w:val="00225946"/>
    <w:rsid w:val="002504DF"/>
    <w:rsid w:val="00253566"/>
    <w:rsid w:val="00260E06"/>
    <w:rsid w:val="002610C7"/>
    <w:rsid w:val="00274614"/>
    <w:rsid w:val="00285870"/>
    <w:rsid w:val="00290A7C"/>
    <w:rsid w:val="002A1811"/>
    <w:rsid w:val="002A7CFD"/>
    <w:rsid w:val="002B6923"/>
    <w:rsid w:val="002C651B"/>
    <w:rsid w:val="002D0D41"/>
    <w:rsid w:val="002D5BD4"/>
    <w:rsid w:val="002E5C2B"/>
    <w:rsid w:val="002F4DFE"/>
    <w:rsid w:val="002F7E4D"/>
    <w:rsid w:val="00312FF0"/>
    <w:rsid w:val="00314C2B"/>
    <w:rsid w:val="00341DD4"/>
    <w:rsid w:val="00345F68"/>
    <w:rsid w:val="00346F08"/>
    <w:rsid w:val="003477D5"/>
    <w:rsid w:val="003516D0"/>
    <w:rsid w:val="00367F43"/>
    <w:rsid w:val="00374D8E"/>
    <w:rsid w:val="00377874"/>
    <w:rsid w:val="003D5D92"/>
    <w:rsid w:val="003F7BB8"/>
    <w:rsid w:val="004037CA"/>
    <w:rsid w:val="00407600"/>
    <w:rsid w:val="00410BFB"/>
    <w:rsid w:val="00416180"/>
    <w:rsid w:val="0044486A"/>
    <w:rsid w:val="00450C48"/>
    <w:rsid w:val="00484F3B"/>
    <w:rsid w:val="00494937"/>
    <w:rsid w:val="004A1F0F"/>
    <w:rsid w:val="004A60D0"/>
    <w:rsid w:val="004D2C7D"/>
    <w:rsid w:val="004F0A87"/>
    <w:rsid w:val="0050144F"/>
    <w:rsid w:val="00501CF3"/>
    <w:rsid w:val="00506B50"/>
    <w:rsid w:val="00511546"/>
    <w:rsid w:val="00527963"/>
    <w:rsid w:val="00535ACA"/>
    <w:rsid w:val="00552F94"/>
    <w:rsid w:val="00564350"/>
    <w:rsid w:val="00567B30"/>
    <w:rsid w:val="00571BD2"/>
    <w:rsid w:val="005864ED"/>
    <w:rsid w:val="00586651"/>
    <w:rsid w:val="005A590A"/>
    <w:rsid w:val="005B1AE5"/>
    <w:rsid w:val="005B6064"/>
    <w:rsid w:val="005C312F"/>
    <w:rsid w:val="005D2A45"/>
    <w:rsid w:val="005E5D31"/>
    <w:rsid w:val="005E648E"/>
    <w:rsid w:val="005F5CD7"/>
    <w:rsid w:val="00602B44"/>
    <w:rsid w:val="0061542F"/>
    <w:rsid w:val="006171B8"/>
    <w:rsid w:val="006260DE"/>
    <w:rsid w:val="0062726F"/>
    <w:rsid w:val="006305E2"/>
    <w:rsid w:val="00632594"/>
    <w:rsid w:val="00632EAD"/>
    <w:rsid w:val="0063324C"/>
    <w:rsid w:val="00633CF6"/>
    <w:rsid w:val="00637635"/>
    <w:rsid w:val="0065546D"/>
    <w:rsid w:val="0067102F"/>
    <w:rsid w:val="00676ED7"/>
    <w:rsid w:val="006C562B"/>
    <w:rsid w:val="006D3205"/>
    <w:rsid w:val="006D3E93"/>
    <w:rsid w:val="006E3AAF"/>
    <w:rsid w:val="006F30D9"/>
    <w:rsid w:val="00700746"/>
    <w:rsid w:val="00703ECC"/>
    <w:rsid w:val="00720901"/>
    <w:rsid w:val="0073074D"/>
    <w:rsid w:val="00735308"/>
    <w:rsid w:val="00754C07"/>
    <w:rsid w:val="00764DB1"/>
    <w:rsid w:val="0077588D"/>
    <w:rsid w:val="00781C63"/>
    <w:rsid w:val="00792B7A"/>
    <w:rsid w:val="00793918"/>
    <w:rsid w:val="007A4FC1"/>
    <w:rsid w:val="007B22A3"/>
    <w:rsid w:val="007B73C7"/>
    <w:rsid w:val="007C52EF"/>
    <w:rsid w:val="007E7952"/>
    <w:rsid w:val="007F38DB"/>
    <w:rsid w:val="007F5B23"/>
    <w:rsid w:val="008142F2"/>
    <w:rsid w:val="008248CC"/>
    <w:rsid w:val="00830071"/>
    <w:rsid w:val="0083055C"/>
    <w:rsid w:val="00833CF3"/>
    <w:rsid w:val="0083471D"/>
    <w:rsid w:val="008412BD"/>
    <w:rsid w:val="00855C52"/>
    <w:rsid w:val="00863A13"/>
    <w:rsid w:val="00871697"/>
    <w:rsid w:val="008774F5"/>
    <w:rsid w:val="008946AE"/>
    <w:rsid w:val="008A6E75"/>
    <w:rsid w:val="008B2A19"/>
    <w:rsid w:val="008B7223"/>
    <w:rsid w:val="008C076E"/>
    <w:rsid w:val="008C3804"/>
    <w:rsid w:val="008D173D"/>
    <w:rsid w:val="008E0F2A"/>
    <w:rsid w:val="008E1B3B"/>
    <w:rsid w:val="008E2630"/>
    <w:rsid w:val="008F11C5"/>
    <w:rsid w:val="008F18DC"/>
    <w:rsid w:val="008F346B"/>
    <w:rsid w:val="009006A2"/>
    <w:rsid w:val="0090226F"/>
    <w:rsid w:val="009117E9"/>
    <w:rsid w:val="00922DCE"/>
    <w:rsid w:val="00926DFF"/>
    <w:rsid w:val="00937135"/>
    <w:rsid w:val="00940D10"/>
    <w:rsid w:val="00953D42"/>
    <w:rsid w:val="00963DE8"/>
    <w:rsid w:val="0098249E"/>
    <w:rsid w:val="0098307E"/>
    <w:rsid w:val="00986801"/>
    <w:rsid w:val="009B472F"/>
    <w:rsid w:val="009C101E"/>
    <w:rsid w:val="009D2F0B"/>
    <w:rsid w:val="009D3F41"/>
    <w:rsid w:val="009E48CF"/>
    <w:rsid w:val="009F0B3F"/>
    <w:rsid w:val="00A1636D"/>
    <w:rsid w:val="00A5471F"/>
    <w:rsid w:val="00A62850"/>
    <w:rsid w:val="00A63252"/>
    <w:rsid w:val="00A71FCA"/>
    <w:rsid w:val="00A73CD1"/>
    <w:rsid w:val="00A741F9"/>
    <w:rsid w:val="00A745C1"/>
    <w:rsid w:val="00A87D33"/>
    <w:rsid w:val="00A94060"/>
    <w:rsid w:val="00AD043A"/>
    <w:rsid w:val="00AD6C93"/>
    <w:rsid w:val="00AD7990"/>
    <w:rsid w:val="00AE3ACC"/>
    <w:rsid w:val="00AE6646"/>
    <w:rsid w:val="00B046ED"/>
    <w:rsid w:val="00B1510A"/>
    <w:rsid w:val="00B1737B"/>
    <w:rsid w:val="00B333F8"/>
    <w:rsid w:val="00B40343"/>
    <w:rsid w:val="00B4374A"/>
    <w:rsid w:val="00B46109"/>
    <w:rsid w:val="00B46620"/>
    <w:rsid w:val="00B5598B"/>
    <w:rsid w:val="00B8792A"/>
    <w:rsid w:val="00B87F96"/>
    <w:rsid w:val="00BA1AF7"/>
    <w:rsid w:val="00C103C9"/>
    <w:rsid w:val="00C22280"/>
    <w:rsid w:val="00C33815"/>
    <w:rsid w:val="00C504FC"/>
    <w:rsid w:val="00C5135A"/>
    <w:rsid w:val="00C525F5"/>
    <w:rsid w:val="00C654C4"/>
    <w:rsid w:val="00C75148"/>
    <w:rsid w:val="00C857AC"/>
    <w:rsid w:val="00C97512"/>
    <w:rsid w:val="00CA02B0"/>
    <w:rsid w:val="00CA3B1C"/>
    <w:rsid w:val="00CA6EE3"/>
    <w:rsid w:val="00CA729E"/>
    <w:rsid w:val="00CC6760"/>
    <w:rsid w:val="00CD4648"/>
    <w:rsid w:val="00CF6E19"/>
    <w:rsid w:val="00D0645D"/>
    <w:rsid w:val="00D066F3"/>
    <w:rsid w:val="00D25D33"/>
    <w:rsid w:val="00D313EA"/>
    <w:rsid w:val="00D333DA"/>
    <w:rsid w:val="00D37324"/>
    <w:rsid w:val="00D4433B"/>
    <w:rsid w:val="00D44647"/>
    <w:rsid w:val="00D53A16"/>
    <w:rsid w:val="00D66948"/>
    <w:rsid w:val="00D71199"/>
    <w:rsid w:val="00D73406"/>
    <w:rsid w:val="00D81A85"/>
    <w:rsid w:val="00D91DE5"/>
    <w:rsid w:val="00DB4B63"/>
    <w:rsid w:val="00DC33AA"/>
    <w:rsid w:val="00DD061E"/>
    <w:rsid w:val="00DE2886"/>
    <w:rsid w:val="00DF400F"/>
    <w:rsid w:val="00E112CF"/>
    <w:rsid w:val="00E15208"/>
    <w:rsid w:val="00E267A8"/>
    <w:rsid w:val="00E338EE"/>
    <w:rsid w:val="00E420D9"/>
    <w:rsid w:val="00E56D7A"/>
    <w:rsid w:val="00E66FAF"/>
    <w:rsid w:val="00E67C6F"/>
    <w:rsid w:val="00E725CA"/>
    <w:rsid w:val="00E73A6D"/>
    <w:rsid w:val="00E819FE"/>
    <w:rsid w:val="00E83CF9"/>
    <w:rsid w:val="00EA1302"/>
    <w:rsid w:val="00EA4802"/>
    <w:rsid w:val="00EB5F0E"/>
    <w:rsid w:val="00EB6A5A"/>
    <w:rsid w:val="00EC3F98"/>
    <w:rsid w:val="00ED5E05"/>
    <w:rsid w:val="00ED7FE6"/>
    <w:rsid w:val="00EE7F87"/>
    <w:rsid w:val="00F046DA"/>
    <w:rsid w:val="00F12F74"/>
    <w:rsid w:val="00F26403"/>
    <w:rsid w:val="00F278F9"/>
    <w:rsid w:val="00F42414"/>
    <w:rsid w:val="00F60C97"/>
    <w:rsid w:val="00F64A8F"/>
    <w:rsid w:val="00F91BDB"/>
    <w:rsid w:val="00F91DC3"/>
    <w:rsid w:val="00F97376"/>
    <w:rsid w:val="00FB2E1B"/>
    <w:rsid w:val="00FD130A"/>
    <w:rsid w:val="00FD30E9"/>
    <w:rsid w:val="00FD4644"/>
    <w:rsid w:val="00FD51A4"/>
    <w:rsid w:val="00FE4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A060B74-C086-44EB-BDE2-A41D8B83E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070B17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raopastraipa">
    <w:name w:val="List Paragraph"/>
    <w:basedOn w:val="prastasis"/>
    <w:uiPriority w:val="34"/>
    <w:qFormat/>
    <w:rsid w:val="006171B8"/>
    <w:pPr>
      <w:ind w:left="720"/>
      <w:contextualSpacing/>
    </w:pPr>
  </w:style>
  <w:style w:type="paragraph" w:customStyle="1" w:styleId="Default">
    <w:name w:val="Default"/>
    <w:rsid w:val="007B73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221F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221F44"/>
    <w:rPr>
      <w:rFonts w:ascii="Tahoma" w:hAnsi="Tahoma" w:cs="Tahoma"/>
      <w:sz w:val="16"/>
      <w:szCs w:val="16"/>
    </w:rPr>
  </w:style>
  <w:style w:type="paragraph" w:styleId="Antrats">
    <w:name w:val="header"/>
    <w:basedOn w:val="prastasis"/>
    <w:link w:val="AntratsDiagrama"/>
    <w:uiPriority w:val="99"/>
    <w:unhideWhenUsed/>
    <w:rsid w:val="000D74E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D74E3"/>
  </w:style>
  <w:style w:type="paragraph" w:styleId="Porat">
    <w:name w:val="footer"/>
    <w:basedOn w:val="prastasis"/>
    <w:link w:val="PoratDiagrama"/>
    <w:uiPriority w:val="99"/>
    <w:unhideWhenUsed/>
    <w:rsid w:val="000D74E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0D74E3"/>
  </w:style>
  <w:style w:type="character" w:styleId="Hipersaitas">
    <w:name w:val="Hyperlink"/>
    <w:basedOn w:val="Numatytasispastraiposriftas"/>
    <w:uiPriority w:val="99"/>
    <w:unhideWhenUsed/>
    <w:rsid w:val="00285870"/>
    <w:rPr>
      <w:color w:val="0000FF" w:themeColor="hyperlink"/>
      <w:u w:val="single"/>
    </w:rPr>
  </w:style>
  <w:style w:type="character" w:customStyle="1" w:styleId="apple-converted-space">
    <w:name w:val="apple-converted-space"/>
    <w:basedOn w:val="Numatytasispastraiposriftas"/>
    <w:rsid w:val="00285870"/>
  </w:style>
  <w:style w:type="character" w:styleId="Perirtashipersaitas">
    <w:name w:val="FollowedHyperlink"/>
    <w:basedOn w:val="Numatytasispastraiposriftas"/>
    <w:uiPriority w:val="99"/>
    <w:semiHidden/>
    <w:unhideWhenUsed/>
    <w:rsid w:val="00312FF0"/>
    <w:rPr>
      <w:color w:val="800080" w:themeColor="followedHyperlink"/>
      <w:u w:val="single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781C63"/>
    <w:rPr>
      <w:color w:val="808080"/>
      <w:shd w:val="clear" w:color="auto" w:fill="E6E6E6"/>
    </w:rPr>
  </w:style>
  <w:style w:type="paragraph" w:styleId="Betarp">
    <w:name w:val="No Spacing"/>
    <w:uiPriority w:val="1"/>
    <w:qFormat/>
    <w:rsid w:val="00D73406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006A2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006A2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006A2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006A2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006A2"/>
    <w:rPr>
      <w:b/>
      <w:bCs/>
      <w:sz w:val="20"/>
      <w:szCs w:val="20"/>
    </w:rPr>
  </w:style>
  <w:style w:type="paragraph" w:styleId="Pataisymai">
    <w:name w:val="Revision"/>
    <w:hidden/>
    <w:uiPriority w:val="99"/>
    <w:semiHidden/>
    <w:rsid w:val="009006A2"/>
    <w:pPr>
      <w:spacing w:after="0" w:line="240" w:lineRule="auto"/>
    </w:pPr>
  </w:style>
  <w:style w:type="character" w:styleId="Neapdorotaspaminjimas">
    <w:name w:val="Unresolved Mention"/>
    <w:basedOn w:val="Numatytasispastraiposriftas"/>
    <w:uiPriority w:val="99"/>
    <w:semiHidden/>
    <w:unhideWhenUsed/>
    <w:rsid w:val="00F60C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edlys.smm.lt/5_8_klasiu_pamoku_veiklu_aprasai/1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F0E046-94C6-46F7-A571-30C6CD0692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5</Words>
  <Characters>4190</Characters>
  <Application>Microsoft Office Word</Application>
  <DocSecurity>0</DocSecurity>
  <Lines>34</Lines>
  <Paragraphs>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ulius Tamosiunas</cp:lastModifiedBy>
  <cp:revision>13</cp:revision>
  <cp:lastPrinted>2018-03-16T09:21:00Z</cp:lastPrinted>
  <dcterms:created xsi:type="dcterms:W3CDTF">2018-11-28T08:22:00Z</dcterms:created>
  <dcterms:modified xsi:type="dcterms:W3CDTF">2019-02-05T18:49:00Z</dcterms:modified>
</cp:coreProperties>
</file>